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489A4DF7" w:rsidR="000700E7" w:rsidRDefault="001B41AE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62ADE7BA" wp14:editId="449FB318">
            <wp:extent cx="4555363" cy="2683647"/>
            <wp:effectExtent l="0" t="0" r="17145" b="8890"/>
            <wp:docPr id="1642386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2C3CE0-9988-04AB-C517-2D8E4D1919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1A74578E" w:rsidR="00E870BC" w:rsidRDefault="00D4080E" w:rsidP="00AB712B">
      <w:pPr>
        <w:tabs>
          <w:tab w:val="left" w:pos="975"/>
        </w:tabs>
      </w:pPr>
      <w:r>
        <w:t xml:space="preserve">                  </w:t>
      </w: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1BDF02F1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1B41AE" w:rsidRPr="001B41AE">
        <w:rPr>
          <w:noProof/>
        </w:rPr>
        <w:t xml:space="preserve"> </w:t>
      </w:r>
      <w:r w:rsidR="001B41AE">
        <w:rPr>
          <w:noProof/>
        </w:rPr>
        <w:t>Vout=3.384</w:t>
      </w:r>
      <w:r w:rsidR="007F291B">
        <w:rPr>
          <w:noProof/>
        </w:rPr>
        <w:t>*Duty cycle</w:t>
      </w:r>
      <w:r w:rsidR="001B41AE">
        <w:rPr>
          <w:noProof/>
        </w:rPr>
        <w:t>-0.1928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681E800F" w:rsidR="006002F2" w:rsidRDefault="005D1137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523C09F" wp14:editId="44A0FC3F">
            <wp:extent cx="4582385" cy="2678553"/>
            <wp:effectExtent l="0" t="0" r="15240" b="13970"/>
            <wp:docPr id="105367442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78A1426D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A03407" w:rsidRPr="00A03407">
        <w:t>0.</w:t>
      </w:r>
      <w:r w:rsidR="005D1137">
        <w:t>5</w:t>
      </w:r>
    </w:p>
    <w:p w14:paraId="5A668D66" w14:textId="5146E2F7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0.</w:t>
      </w:r>
      <w:r w:rsidR="005D1137">
        <w:t>5</w:t>
      </w:r>
    </w:p>
    <w:p w14:paraId="4F0A4194" w14:textId="6D11870D" w:rsidR="000A4D21" w:rsidRPr="005D1137" w:rsidRDefault="000A4D21" w:rsidP="005D1137">
      <w:pPr>
        <w:tabs>
          <w:tab w:val="left" w:pos="975"/>
        </w:tabs>
        <w:adjustRightInd w:val="0"/>
      </w:pPr>
      <w:r>
        <w:t>3)</w:t>
      </w:r>
      <w:r w:rsidR="005D1137">
        <w:t>YEs</w:t>
      </w:r>
    </w:p>
    <w:p w14:paraId="33A84D10" w14:textId="3FA3AAC0" w:rsidR="000A4D21" w:rsidRDefault="000A4D21" w:rsidP="00E05C85">
      <w:pPr>
        <w:tabs>
          <w:tab w:val="left" w:pos="975"/>
        </w:tabs>
        <w:adjustRightInd w:val="0"/>
      </w:pPr>
      <w:r>
        <w:lastRenderedPageBreak/>
        <w:t>4)</w:t>
      </w:r>
    </w:p>
    <w:p w14:paraId="73555AE0" w14:textId="1BB7187C" w:rsidR="000A4D21" w:rsidRDefault="0007549F" w:rsidP="00E05C85">
      <w:pPr>
        <w:tabs>
          <w:tab w:val="left" w:pos="975"/>
        </w:tabs>
        <w:adjustRightInd w:val="0"/>
      </w:pPr>
      <w:r>
        <w:rPr>
          <w:noProof/>
        </w:rPr>
        <w:drawing>
          <wp:inline distT="0" distB="0" distL="0" distR="0" wp14:anchorId="5FDDFFCF" wp14:editId="62ABA2A1">
            <wp:extent cx="4582385" cy="2678553"/>
            <wp:effectExtent l="0" t="0" r="15240" b="13970"/>
            <wp:docPr id="7997445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proofErr w:type="spellStart"/>
      <w:proofErr w:type="gramStart"/>
      <w:r w:rsidR="000D762E">
        <w:t>No,</w:t>
      </w:r>
      <w:r w:rsidR="009B2D58">
        <w:t>The</w:t>
      </w:r>
      <w:proofErr w:type="spellEnd"/>
      <w:proofErr w:type="gramEnd"/>
      <w:r w:rsidR="009B2D58">
        <w:t xml:space="preserve">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5FD66982" w14:textId="2F2B72C5" w:rsidR="00532100" w:rsidRPr="00B72C1E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lastRenderedPageBreak/>
        <w:t>d.</w:t>
      </w:r>
      <w:r w:rsidR="00D40B9F" w:rsidRPr="00D40B9F">
        <w:rPr>
          <w:noProof/>
        </w:rPr>
        <w:t xml:space="preserve"> </w:t>
      </w:r>
      <w:r w:rsidR="00D40B9F">
        <w:rPr>
          <w:noProof/>
        </w:rPr>
        <w:drawing>
          <wp:inline distT="0" distB="0" distL="0" distR="0" wp14:anchorId="7BEE3DB8" wp14:editId="7DC2A471">
            <wp:extent cx="4563893" cy="2736174"/>
            <wp:effectExtent l="0" t="0" r="8255" b="7620"/>
            <wp:docPr id="64793959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0ABEBE-93A2-CB67-799E-E1233D6F4B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6B693E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4F222EF8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725602">
        <w:rPr>
          <w:noProof/>
        </w:rPr>
        <w:drawing>
          <wp:inline distT="0" distB="0" distL="0" distR="0" wp14:anchorId="6D70AF11" wp14:editId="16F90A40">
            <wp:extent cx="4572000" cy="2743200"/>
            <wp:effectExtent l="0" t="0" r="12700" b="12700"/>
            <wp:docPr id="17900785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7C20EA9-C797-F4AA-52FA-BE0FB5B4D0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154C5AE9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  <w:r w:rsidR="00812096">
        <w:rPr>
          <w:noProof/>
        </w:rPr>
        <w:drawing>
          <wp:inline distT="0" distB="0" distL="0" distR="0" wp14:anchorId="2D486481" wp14:editId="0834FEC3">
            <wp:extent cx="4572000" cy="2743200"/>
            <wp:effectExtent l="0" t="0" r="12700" b="12700"/>
            <wp:docPr id="2148339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03F99CB-3FDE-689D-F256-29A1E4692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lastRenderedPageBreak/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alue, the diode will be </w:t>
      </w:r>
      <w:proofErr w:type="gramStart"/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  <w:proofErr w:type="gramEnd"/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49E0BD" w14:textId="77777777" w:rsidR="00DA3878" w:rsidRDefault="00DA3878" w:rsidP="00FC7CBB">
      <w:pPr>
        <w:spacing w:after="0" w:line="240" w:lineRule="auto"/>
      </w:pPr>
      <w:r>
        <w:separator/>
      </w:r>
    </w:p>
  </w:endnote>
  <w:endnote w:type="continuationSeparator" w:id="0">
    <w:p w14:paraId="4A74906B" w14:textId="77777777" w:rsidR="00DA3878" w:rsidRDefault="00DA3878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532B0" w14:textId="77777777" w:rsidR="00DA3878" w:rsidRDefault="00DA3878" w:rsidP="00FC7CBB">
      <w:pPr>
        <w:spacing w:after="0" w:line="240" w:lineRule="auto"/>
      </w:pPr>
      <w:r>
        <w:separator/>
      </w:r>
    </w:p>
  </w:footnote>
  <w:footnote w:type="continuationSeparator" w:id="0">
    <w:p w14:paraId="1661C775" w14:textId="77777777" w:rsidR="00DA3878" w:rsidRDefault="00DA3878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549F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41AE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C6CB2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369C9"/>
    <w:rsid w:val="00541842"/>
    <w:rsid w:val="00542AC0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D1137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3876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7F291B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0A1C"/>
    <w:rsid w:val="00955BEF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682"/>
    <w:rsid w:val="00A13D00"/>
    <w:rsid w:val="00A13D23"/>
    <w:rsid w:val="00A147F9"/>
    <w:rsid w:val="00A338C0"/>
    <w:rsid w:val="00A34BB0"/>
    <w:rsid w:val="00A408FD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443B1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BF2461"/>
    <w:rsid w:val="00BF7D97"/>
    <w:rsid w:val="00C05BB8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400B4"/>
    <w:rsid w:val="00D4080E"/>
    <w:rsid w:val="00D40B9F"/>
    <w:rsid w:val="00D548AB"/>
    <w:rsid w:val="00D644EF"/>
    <w:rsid w:val="00D67F54"/>
    <w:rsid w:val="00D747F0"/>
    <w:rsid w:val="00D812E5"/>
    <w:rsid w:val="00D87FAA"/>
    <w:rsid w:val="00D90CE7"/>
    <w:rsid w:val="00D9193D"/>
    <w:rsid w:val="00D9259A"/>
    <w:rsid w:val="00DA3878"/>
    <w:rsid w:val="00DA3FE3"/>
    <w:rsid w:val="00DB082C"/>
    <w:rsid w:val="00DB44AF"/>
    <w:rsid w:val="00DB5D2A"/>
    <w:rsid w:val="00DC0160"/>
    <w:rsid w:val="00DC1529"/>
    <w:rsid w:val="00DC6CA1"/>
    <w:rsid w:val="00DD07A7"/>
    <w:rsid w:val="00DD07EA"/>
    <w:rsid w:val="00DD0C82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27EB"/>
    <w:rsid w:val="00FC7CBB"/>
    <w:rsid w:val="00FE68F0"/>
    <w:rsid w:val="00FF2845"/>
    <w:rsid w:val="00FF3202"/>
    <w:rsid w:val="00FF5C55"/>
    <w:rsid w:val="00FF740E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37156446149297E-2"/>
                  <c:y val="2.246569686698735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:$A$258</c:f>
              <c:numCache>
                <c:formatCode>0.00%</c:formatCode>
                <c:ptCount val="258"/>
                <c:pt idx="0">
                  <c:v>0</c:v>
                </c:pt>
                <c:pt idx="1">
                  <c:v>3.8999999999999998E-3</c:v>
                </c:pt>
                <c:pt idx="2">
                  <c:v>7.7999999999999996E-3</c:v>
                </c:pt>
                <c:pt idx="3">
                  <c:v>1.18E-2</c:v>
                </c:pt>
                <c:pt idx="4">
                  <c:v>1.5699999999999999E-2</c:v>
                </c:pt>
                <c:pt idx="5">
                  <c:v>1.9599999999999999E-2</c:v>
                </c:pt>
                <c:pt idx="6">
                  <c:v>2.35E-2</c:v>
                </c:pt>
                <c:pt idx="7">
                  <c:v>2.75E-2</c:v>
                </c:pt>
                <c:pt idx="8">
                  <c:v>3.1399999999999997E-2</c:v>
                </c:pt>
                <c:pt idx="9">
                  <c:v>3.5299999999999998E-2</c:v>
                </c:pt>
                <c:pt idx="10">
                  <c:v>3.9199999999999999E-2</c:v>
                </c:pt>
                <c:pt idx="11">
                  <c:v>4.3099999999999999E-2</c:v>
                </c:pt>
                <c:pt idx="12">
                  <c:v>4.7100000000000003E-2</c:v>
                </c:pt>
                <c:pt idx="13">
                  <c:v>5.0999999999999997E-2</c:v>
                </c:pt>
                <c:pt idx="14">
                  <c:v>5.4899999999999997E-2</c:v>
                </c:pt>
                <c:pt idx="15">
                  <c:v>5.8799999999999998E-2</c:v>
                </c:pt>
                <c:pt idx="16">
                  <c:v>6.2700000000000006E-2</c:v>
                </c:pt>
                <c:pt idx="17">
                  <c:v>6.6699999999999995E-2</c:v>
                </c:pt>
                <c:pt idx="18">
                  <c:v>7.0599999999999996E-2</c:v>
                </c:pt>
                <c:pt idx="19">
                  <c:v>7.4499999999999997E-2</c:v>
                </c:pt>
                <c:pt idx="20">
                  <c:v>7.8399999999999997E-2</c:v>
                </c:pt>
                <c:pt idx="21">
                  <c:v>8.2400000000000001E-2</c:v>
                </c:pt>
                <c:pt idx="22">
                  <c:v>8.6300000000000002E-2</c:v>
                </c:pt>
                <c:pt idx="23">
                  <c:v>9.0200000000000002E-2</c:v>
                </c:pt>
                <c:pt idx="24">
                  <c:v>9.4100000000000003E-2</c:v>
                </c:pt>
                <c:pt idx="25">
                  <c:v>9.8000000000000004E-2</c:v>
                </c:pt>
                <c:pt idx="26">
                  <c:v>0.10199999999999999</c:v>
                </c:pt>
                <c:pt idx="27">
                  <c:v>0.10589999999999999</c:v>
                </c:pt>
                <c:pt idx="28">
                  <c:v>0.10979999999999999</c:v>
                </c:pt>
                <c:pt idx="29">
                  <c:v>0.1137</c:v>
                </c:pt>
                <c:pt idx="30">
                  <c:v>0.1176</c:v>
                </c:pt>
                <c:pt idx="31">
                  <c:v>0.1216</c:v>
                </c:pt>
                <c:pt idx="32">
                  <c:v>0.1255</c:v>
                </c:pt>
                <c:pt idx="33">
                  <c:v>0.12939999999999999</c:v>
                </c:pt>
                <c:pt idx="34">
                  <c:v>0.1333</c:v>
                </c:pt>
                <c:pt idx="35">
                  <c:v>0.13730000000000001</c:v>
                </c:pt>
                <c:pt idx="36">
                  <c:v>0.14119999999999999</c:v>
                </c:pt>
                <c:pt idx="37">
                  <c:v>0.14510000000000001</c:v>
                </c:pt>
                <c:pt idx="38">
                  <c:v>0.14899999999999999</c:v>
                </c:pt>
                <c:pt idx="39">
                  <c:v>0.15290000000000001</c:v>
                </c:pt>
                <c:pt idx="40">
                  <c:v>0.15690000000000001</c:v>
                </c:pt>
                <c:pt idx="41">
                  <c:v>0.1608</c:v>
                </c:pt>
                <c:pt idx="42">
                  <c:v>0.16470000000000001</c:v>
                </c:pt>
                <c:pt idx="43">
                  <c:v>0.1686</c:v>
                </c:pt>
                <c:pt idx="44">
                  <c:v>0.17249999999999999</c:v>
                </c:pt>
                <c:pt idx="45">
                  <c:v>0.17649999999999999</c:v>
                </c:pt>
                <c:pt idx="46">
                  <c:v>0.1804</c:v>
                </c:pt>
                <c:pt idx="47">
                  <c:v>0.18429999999999999</c:v>
                </c:pt>
                <c:pt idx="48">
                  <c:v>0.18820000000000001</c:v>
                </c:pt>
                <c:pt idx="49">
                  <c:v>0.19220000000000001</c:v>
                </c:pt>
                <c:pt idx="50">
                  <c:v>0.1961</c:v>
                </c:pt>
                <c:pt idx="51">
                  <c:v>0.2</c:v>
                </c:pt>
                <c:pt idx="52">
                  <c:v>0.2039</c:v>
                </c:pt>
                <c:pt idx="53">
                  <c:v>0.20780000000000001</c:v>
                </c:pt>
                <c:pt idx="54">
                  <c:v>0.21179999999999999</c:v>
                </c:pt>
                <c:pt idx="55">
                  <c:v>0.2157</c:v>
                </c:pt>
                <c:pt idx="56">
                  <c:v>0.21959999999999999</c:v>
                </c:pt>
                <c:pt idx="57">
                  <c:v>0.2235</c:v>
                </c:pt>
                <c:pt idx="58">
                  <c:v>0.22750000000000001</c:v>
                </c:pt>
                <c:pt idx="59">
                  <c:v>0.23139999999999999</c:v>
                </c:pt>
                <c:pt idx="60">
                  <c:v>0.23530000000000001</c:v>
                </c:pt>
                <c:pt idx="61">
                  <c:v>0.2392</c:v>
                </c:pt>
                <c:pt idx="62">
                  <c:v>0.24310000000000001</c:v>
                </c:pt>
                <c:pt idx="63">
                  <c:v>0.24709999999999999</c:v>
                </c:pt>
                <c:pt idx="64">
                  <c:v>0.251</c:v>
                </c:pt>
                <c:pt idx="65">
                  <c:v>0.25490000000000002</c:v>
                </c:pt>
                <c:pt idx="66">
                  <c:v>0.25879999999999997</c:v>
                </c:pt>
                <c:pt idx="67">
                  <c:v>0.26269999999999999</c:v>
                </c:pt>
                <c:pt idx="68">
                  <c:v>0.26669999999999999</c:v>
                </c:pt>
                <c:pt idx="69">
                  <c:v>0.27060000000000001</c:v>
                </c:pt>
                <c:pt idx="70">
                  <c:v>0.27450000000000002</c:v>
                </c:pt>
                <c:pt idx="71">
                  <c:v>0.27839999999999998</c:v>
                </c:pt>
                <c:pt idx="72">
                  <c:v>0.28239999999999998</c:v>
                </c:pt>
                <c:pt idx="73">
                  <c:v>0.2863</c:v>
                </c:pt>
                <c:pt idx="74">
                  <c:v>0.29020000000000001</c:v>
                </c:pt>
                <c:pt idx="75">
                  <c:v>0.29409999999999997</c:v>
                </c:pt>
                <c:pt idx="76">
                  <c:v>0.29799999999999999</c:v>
                </c:pt>
                <c:pt idx="77">
                  <c:v>0.30199999999999999</c:v>
                </c:pt>
                <c:pt idx="78">
                  <c:v>0.30590000000000001</c:v>
                </c:pt>
                <c:pt idx="79">
                  <c:v>0.30980000000000002</c:v>
                </c:pt>
                <c:pt idx="80">
                  <c:v>0.31369999999999998</c:v>
                </c:pt>
                <c:pt idx="81">
                  <c:v>0.31759999999999999</c:v>
                </c:pt>
                <c:pt idx="82">
                  <c:v>0.3216</c:v>
                </c:pt>
                <c:pt idx="83">
                  <c:v>0.32550000000000001</c:v>
                </c:pt>
                <c:pt idx="84">
                  <c:v>0.32940000000000003</c:v>
                </c:pt>
                <c:pt idx="85">
                  <c:v>0.33329999999999999</c:v>
                </c:pt>
                <c:pt idx="86">
                  <c:v>0.33729999999999999</c:v>
                </c:pt>
                <c:pt idx="87">
                  <c:v>0.3412</c:v>
                </c:pt>
                <c:pt idx="88">
                  <c:v>0.34510000000000002</c:v>
                </c:pt>
                <c:pt idx="89">
                  <c:v>0.34899999999999998</c:v>
                </c:pt>
                <c:pt idx="90">
                  <c:v>0.35289999999999999</c:v>
                </c:pt>
                <c:pt idx="91">
                  <c:v>0.3569</c:v>
                </c:pt>
                <c:pt idx="92">
                  <c:v>0.36080000000000001</c:v>
                </c:pt>
                <c:pt idx="93">
                  <c:v>0.36470000000000002</c:v>
                </c:pt>
                <c:pt idx="94">
                  <c:v>0.36859999999999998</c:v>
                </c:pt>
                <c:pt idx="95">
                  <c:v>0.3725</c:v>
                </c:pt>
                <c:pt idx="96">
                  <c:v>0.3765</c:v>
                </c:pt>
                <c:pt idx="97">
                  <c:v>0.38040000000000002</c:v>
                </c:pt>
                <c:pt idx="98">
                  <c:v>0.38429999999999997</c:v>
                </c:pt>
                <c:pt idx="99">
                  <c:v>0.38819999999999999</c:v>
                </c:pt>
                <c:pt idx="100">
                  <c:v>0.39219999999999999</c:v>
                </c:pt>
                <c:pt idx="101">
                  <c:v>0.39610000000000001</c:v>
                </c:pt>
                <c:pt idx="102">
                  <c:v>0.4</c:v>
                </c:pt>
                <c:pt idx="103">
                  <c:v>0.40389999999999998</c:v>
                </c:pt>
                <c:pt idx="104">
                  <c:v>0.4078</c:v>
                </c:pt>
                <c:pt idx="105">
                  <c:v>0.4118</c:v>
                </c:pt>
                <c:pt idx="106">
                  <c:v>0.41570000000000001</c:v>
                </c:pt>
                <c:pt idx="107">
                  <c:v>0.41959999999999997</c:v>
                </c:pt>
                <c:pt idx="108">
                  <c:v>0.42349999999999999</c:v>
                </c:pt>
                <c:pt idx="109">
                  <c:v>0.42749999999999999</c:v>
                </c:pt>
                <c:pt idx="110">
                  <c:v>0.43140000000000001</c:v>
                </c:pt>
                <c:pt idx="111">
                  <c:v>0.43530000000000002</c:v>
                </c:pt>
                <c:pt idx="112">
                  <c:v>0.43919999999999998</c:v>
                </c:pt>
                <c:pt idx="113">
                  <c:v>0.44309999999999999</c:v>
                </c:pt>
                <c:pt idx="114">
                  <c:v>0.4471</c:v>
                </c:pt>
                <c:pt idx="115">
                  <c:v>0.45100000000000001</c:v>
                </c:pt>
                <c:pt idx="116">
                  <c:v>0.45490000000000003</c:v>
                </c:pt>
                <c:pt idx="117">
                  <c:v>0.45879999999999999</c:v>
                </c:pt>
                <c:pt idx="118">
                  <c:v>0.4627</c:v>
                </c:pt>
                <c:pt idx="119">
                  <c:v>0.4667</c:v>
                </c:pt>
                <c:pt idx="120">
                  <c:v>0.47060000000000002</c:v>
                </c:pt>
                <c:pt idx="121">
                  <c:v>0.47449999999999998</c:v>
                </c:pt>
                <c:pt idx="122">
                  <c:v>0.47839999999999999</c:v>
                </c:pt>
                <c:pt idx="123">
                  <c:v>0.4824</c:v>
                </c:pt>
                <c:pt idx="124">
                  <c:v>0.48630000000000001</c:v>
                </c:pt>
                <c:pt idx="125">
                  <c:v>0.49020000000000002</c:v>
                </c:pt>
                <c:pt idx="126">
                  <c:v>0.49409999999999998</c:v>
                </c:pt>
                <c:pt idx="127">
                  <c:v>0.498</c:v>
                </c:pt>
                <c:pt idx="128">
                  <c:v>0.502</c:v>
                </c:pt>
                <c:pt idx="129">
                  <c:v>0.50590000000000002</c:v>
                </c:pt>
                <c:pt idx="130">
                  <c:v>0.50980000000000003</c:v>
                </c:pt>
                <c:pt idx="131">
                  <c:v>0.51370000000000005</c:v>
                </c:pt>
                <c:pt idx="132">
                  <c:v>0.51759999999999995</c:v>
                </c:pt>
                <c:pt idx="133">
                  <c:v>0.52159999999999995</c:v>
                </c:pt>
                <c:pt idx="134">
                  <c:v>0.52549999999999997</c:v>
                </c:pt>
                <c:pt idx="135">
                  <c:v>0.52939999999999998</c:v>
                </c:pt>
                <c:pt idx="136">
                  <c:v>0.5333</c:v>
                </c:pt>
                <c:pt idx="137">
                  <c:v>0.5373</c:v>
                </c:pt>
                <c:pt idx="138">
                  <c:v>0.54120000000000001</c:v>
                </c:pt>
                <c:pt idx="139">
                  <c:v>0.54510000000000003</c:v>
                </c:pt>
                <c:pt idx="140">
                  <c:v>0.54900000000000004</c:v>
                </c:pt>
                <c:pt idx="141">
                  <c:v>0.55289999999999995</c:v>
                </c:pt>
                <c:pt idx="142">
                  <c:v>0.55689999999999995</c:v>
                </c:pt>
                <c:pt idx="143">
                  <c:v>0.56079999999999997</c:v>
                </c:pt>
                <c:pt idx="144">
                  <c:v>0.56469999999999998</c:v>
                </c:pt>
                <c:pt idx="145">
                  <c:v>0.56859999999999999</c:v>
                </c:pt>
                <c:pt idx="146">
                  <c:v>0.57250000000000001</c:v>
                </c:pt>
                <c:pt idx="147">
                  <c:v>0.57650000000000001</c:v>
                </c:pt>
                <c:pt idx="148">
                  <c:v>0.58040000000000003</c:v>
                </c:pt>
                <c:pt idx="149">
                  <c:v>0.58430000000000004</c:v>
                </c:pt>
                <c:pt idx="150">
                  <c:v>0.58819999999999995</c:v>
                </c:pt>
                <c:pt idx="151">
                  <c:v>0.59219999999999995</c:v>
                </c:pt>
                <c:pt idx="152">
                  <c:v>0.59609999999999996</c:v>
                </c:pt>
                <c:pt idx="153">
                  <c:v>0.6</c:v>
                </c:pt>
                <c:pt idx="154">
                  <c:v>0.60389999999999999</c:v>
                </c:pt>
                <c:pt idx="155">
                  <c:v>0.60780000000000001</c:v>
                </c:pt>
                <c:pt idx="156">
                  <c:v>0.61180000000000001</c:v>
                </c:pt>
                <c:pt idx="157">
                  <c:v>0.61570000000000003</c:v>
                </c:pt>
                <c:pt idx="158">
                  <c:v>0.61960000000000004</c:v>
                </c:pt>
                <c:pt idx="159">
                  <c:v>0.62350000000000005</c:v>
                </c:pt>
                <c:pt idx="160">
                  <c:v>0.62749999999999995</c:v>
                </c:pt>
                <c:pt idx="161">
                  <c:v>0.63139999999999996</c:v>
                </c:pt>
                <c:pt idx="162">
                  <c:v>0.63529999999999998</c:v>
                </c:pt>
                <c:pt idx="163">
                  <c:v>0.63919999999999999</c:v>
                </c:pt>
                <c:pt idx="164">
                  <c:v>0.6431</c:v>
                </c:pt>
                <c:pt idx="165">
                  <c:v>0.64710000000000001</c:v>
                </c:pt>
                <c:pt idx="166">
                  <c:v>0.65100000000000002</c:v>
                </c:pt>
                <c:pt idx="167">
                  <c:v>0.65490000000000004</c:v>
                </c:pt>
                <c:pt idx="168">
                  <c:v>0.65880000000000005</c:v>
                </c:pt>
                <c:pt idx="169">
                  <c:v>0.66269999999999996</c:v>
                </c:pt>
                <c:pt idx="170">
                  <c:v>0.66669999999999996</c:v>
                </c:pt>
                <c:pt idx="171">
                  <c:v>0.67059999999999997</c:v>
                </c:pt>
                <c:pt idx="172">
                  <c:v>0.67449999999999999</c:v>
                </c:pt>
                <c:pt idx="173">
                  <c:v>0.6784</c:v>
                </c:pt>
                <c:pt idx="174">
                  <c:v>0.68240000000000001</c:v>
                </c:pt>
                <c:pt idx="175">
                  <c:v>0.68630000000000002</c:v>
                </c:pt>
                <c:pt idx="176">
                  <c:v>0.69020000000000004</c:v>
                </c:pt>
                <c:pt idx="177">
                  <c:v>0.69410000000000005</c:v>
                </c:pt>
                <c:pt idx="178">
                  <c:v>0.69799999999999995</c:v>
                </c:pt>
                <c:pt idx="179">
                  <c:v>0.70199999999999996</c:v>
                </c:pt>
                <c:pt idx="180">
                  <c:v>0.70589999999999997</c:v>
                </c:pt>
                <c:pt idx="181">
                  <c:v>0.70979999999999999</c:v>
                </c:pt>
                <c:pt idx="182">
                  <c:v>0.7137</c:v>
                </c:pt>
                <c:pt idx="183">
                  <c:v>0.71760000000000002</c:v>
                </c:pt>
                <c:pt idx="184">
                  <c:v>0.72160000000000002</c:v>
                </c:pt>
                <c:pt idx="185">
                  <c:v>0.72550000000000003</c:v>
                </c:pt>
                <c:pt idx="186">
                  <c:v>0.72940000000000005</c:v>
                </c:pt>
                <c:pt idx="187">
                  <c:v>0.73329999999999995</c:v>
                </c:pt>
                <c:pt idx="188">
                  <c:v>0.73729999999999996</c:v>
                </c:pt>
                <c:pt idx="189">
                  <c:v>0.74119999999999997</c:v>
                </c:pt>
                <c:pt idx="190">
                  <c:v>0.74509999999999998</c:v>
                </c:pt>
                <c:pt idx="191">
                  <c:v>0.749</c:v>
                </c:pt>
                <c:pt idx="192">
                  <c:v>0.75290000000000001</c:v>
                </c:pt>
                <c:pt idx="193">
                  <c:v>0.75690000000000002</c:v>
                </c:pt>
                <c:pt idx="194">
                  <c:v>0.76080000000000003</c:v>
                </c:pt>
                <c:pt idx="195">
                  <c:v>0.76470000000000005</c:v>
                </c:pt>
                <c:pt idx="196">
                  <c:v>0.76859999999999995</c:v>
                </c:pt>
                <c:pt idx="197">
                  <c:v>0.77249999999999996</c:v>
                </c:pt>
                <c:pt idx="198">
                  <c:v>0.77649999999999997</c:v>
                </c:pt>
                <c:pt idx="199">
                  <c:v>0.78039999999999998</c:v>
                </c:pt>
                <c:pt idx="200">
                  <c:v>0.7843</c:v>
                </c:pt>
                <c:pt idx="201">
                  <c:v>0.78820000000000001</c:v>
                </c:pt>
                <c:pt idx="202">
                  <c:v>0.79220000000000002</c:v>
                </c:pt>
                <c:pt idx="203">
                  <c:v>0.79610000000000003</c:v>
                </c:pt>
                <c:pt idx="204">
                  <c:v>0.8</c:v>
                </c:pt>
                <c:pt idx="205">
                  <c:v>0.80389999999999995</c:v>
                </c:pt>
                <c:pt idx="206">
                  <c:v>0.80779999999999996</c:v>
                </c:pt>
                <c:pt idx="207">
                  <c:v>0.81179999999999997</c:v>
                </c:pt>
                <c:pt idx="208">
                  <c:v>0.81569999999999998</c:v>
                </c:pt>
                <c:pt idx="209">
                  <c:v>0.8196</c:v>
                </c:pt>
                <c:pt idx="210">
                  <c:v>0.82350000000000001</c:v>
                </c:pt>
                <c:pt idx="211">
                  <c:v>0.82750000000000001</c:v>
                </c:pt>
                <c:pt idx="212">
                  <c:v>0.83140000000000003</c:v>
                </c:pt>
                <c:pt idx="213">
                  <c:v>0.83530000000000004</c:v>
                </c:pt>
                <c:pt idx="214">
                  <c:v>0.83919999999999995</c:v>
                </c:pt>
                <c:pt idx="215">
                  <c:v>0.84309999999999996</c:v>
                </c:pt>
                <c:pt idx="216">
                  <c:v>0.84709999999999996</c:v>
                </c:pt>
                <c:pt idx="217">
                  <c:v>0.85099999999999998</c:v>
                </c:pt>
                <c:pt idx="218">
                  <c:v>0.85489999999999999</c:v>
                </c:pt>
                <c:pt idx="219">
                  <c:v>0.85880000000000001</c:v>
                </c:pt>
                <c:pt idx="220">
                  <c:v>0.86270000000000002</c:v>
                </c:pt>
                <c:pt idx="221">
                  <c:v>0.86670000000000003</c:v>
                </c:pt>
                <c:pt idx="222">
                  <c:v>0.87060000000000004</c:v>
                </c:pt>
                <c:pt idx="223">
                  <c:v>0.87450000000000006</c:v>
                </c:pt>
                <c:pt idx="224">
                  <c:v>0.87839999999999996</c:v>
                </c:pt>
                <c:pt idx="225">
                  <c:v>0.88239999999999996</c:v>
                </c:pt>
                <c:pt idx="226">
                  <c:v>0.88629999999999998</c:v>
                </c:pt>
                <c:pt idx="227">
                  <c:v>0.89019999999999999</c:v>
                </c:pt>
                <c:pt idx="228">
                  <c:v>0.89410000000000001</c:v>
                </c:pt>
                <c:pt idx="229">
                  <c:v>0.89800000000000002</c:v>
                </c:pt>
                <c:pt idx="230">
                  <c:v>0.90200000000000002</c:v>
                </c:pt>
                <c:pt idx="231">
                  <c:v>0.90590000000000004</c:v>
                </c:pt>
                <c:pt idx="232">
                  <c:v>0.90980000000000005</c:v>
                </c:pt>
                <c:pt idx="233">
                  <c:v>0.91369999999999996</c:v>
                </c:pt>
                <c:pt idx="234">
                  <c:v>0.91759999999999997</c:v>
                </c:pt>
                <c:pt idx="235">
                  <c:v>0.92159999999999997</c:v>
                </c:pt>
                <c:pt idx="236">
                  <c:v>0.92549999999999999</c:v>
                </c:pt>
                <c:pt idx="237">
                  <c:v>0.9294</c:v>
                </c:pt>
                <c:pt idx="238">
                  <c:v>0.93330000000000002</c:v>
                </c:pt>
                <c:pt idx="239">
                  <c:v>0.93730000000000002</c:v>
                </c:pt>
                <c:pt idx="240">
                  <c:v>0.94120000000000004</c:v>
                </c:pt>
                <c:pt idx="241">
                  <c:v>0.94510000000000005</c:v>
                </c:pt>
                <c:pt idx="242">
                  <c:v>0.94899999999999995</c:v>
                </c:pt>
                <c:pt idx="243">
                  <c:v>0.95289999999999997</c:v>
                </c:pt>
                <c:pt idx="244">
                  <c:v>0.95689999999999997</c:v>
                </c:pt>
                <c:pt idx="245">
                  <c:v>0.96079999999999999</c:v>
                </c:pt>
                <c:pt idx="246">
                  <c:v>0.9647</c:v>
                </c:pt>
                <c:pt idx="247">
                  <c:v>0.96860000000000002</c:v>
                </c:pt>
                <c:pt idx="248">
                  <c:v>0.97250000000000003</c:v>
                </c:pt>
                <c:pt idx="249">
                  <c:v>0.97650000000000003</c:v>
                </c:pt>
                <c:pt idx="250">
                  <c:v>0.98040000000000005</c:v>
                </c:pt>
                <c:pt idx="251">
                  <c:v>0.98429999999999995</c:v>
                </c:pt>
                <c:pt idx="252">
                  <c:v>0.98819999999999997</c:v>
                </c:pt>
                <c:pt idx="253">
                  <c:v>0.99219999999999997</c:v>
                </c:pt>
                <c:pt idx="254">
                  <c:v>0.99609999999999999</c:v>
                </c:pt>
                <c:pt idx="255">
                  <c:v>1</c:v>
                </c:pt>
              </c:numCache>
            </c:numRef>
          </c:xVal>
          <c:yVal>
            <c:numRef>
              <c:f>Sheet1!$B$1:$B$258</c:f>
              <c:numCache>
                <c:formatCode>General</c:formatCode>
                <c:ptCount val="25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08</c:v>
                </c:pt>
                <c:pt idx="16">
                  <c:v>0.05</c:v>
                </c:pt>
                <c:pt idx="17">
                  <c:v>0.04</c:v>
                </c:pt>
                <c:pt idx="18">
                  <c:v>0.01</c:v>
                </c:pt>
                <c:pt idx="19">
                  <c:v>0.1</c:v>
                </c:pt>
                <c:pt idx="20">
                  <c:v>0.08</c:v>
                </c:pt>
                <c:pt idx="21">
                  <c:v>0.05</c:v>
                </c:pt>
                <c:pt idx="22">
                  <c:v>0.03</c:v>
                </c:pt>
                <c:pt idx="23">
                  <c:v>0.15</c:v>
                </c:pt>
                <c:pt idx="24">
                  <c:v>0.14000000000000001</c:v>
                </c:pt>
                <c:pt idx="25">
                  <c:v>0.11</c:v>
                </c:pt>
                <c:pt idx="26">
                  <c:v>0.12</c:v>
                </c:pt>
                <c:pt idx="27">
                  <c:v>0.28999999999999998</c:v>
                </c:pt>
                <c:pt idx="28">
                  <c:v>0.24</c:v>
                </c:pt>
                <c:pt idx="29">
                  <c:v>0.19</c:v>
                </c:pt>
                <c:pt idx="30">
                  <c:v>0.15</c:v>
                </c:pt>
                <c:pt idx="31">
                  <c:v>0.23</c:v>
                </c:pt>
                <c:pt idx="32">
                  <c:v>0.26</c:v>
                </c:pt>
                <c:pt idx="33">
                  <c:v>0.21</c:v>
                </c:pt>
                <c:pt idx="34">
                  <c:v>0.17</c:v>
                </c:pt>
                <c:pt idx="35">
                  <c:v>0.13</c:v>
                </c:pt>
                <c:pt idx="36">
                  <c:v>0.36</c:v>
                </c:pt>
                <c:pt idx="37">
                  <c:v>0.28999999999999998</c:v>
                </c:pt>
                <c:pt idx="38">
                  <c:v>0.25</c:v>
                </c:pt>
                <c:pt idx="39">
                  <c:v>0.39</c:v>
                </c:pt>
                <c:pt idx="40">
                  <c:v>0.44</c:v>
                </c:pt>
                <c:pt idx="41">
                  <c:v>0.36</c:v>
                </c:pt>
                <c:pt idx="42">
                  <c:v>0.28999999999999998</c:v>
                </c:pt>
                <c:pt idx="43">
                  <c:v>0.28999999999999998</c:v>
                </c:pt>
                <c:pt idx="44">
                  <c:v>0.47</c:v>
                </c:pt>
                <c:pt idx="45">
                  <c:v>0.39</c:v>
                </c:pt>
                <c:pt idx="46">
                  <c:v>0.32</c:v>
                </c:pt>
                <c:pt idx="47">
                  <c:v>0.26</c:v>
                </c:pt>
                <c:pt idx="48">
                  <c:v>0.56999999999999995</c:v>
                </c:pt>
                <c:pt idx="49">
                  <c:v>0.5</c:v>
                </c:pt>
                <c:pt idx="50">
                  <c:v>0.43</c:v>
                </c:pt>
                <c:pt idx="51">
                  <c:v>0.39</c:v>
                </c:pt>
                <c:pt idx="52">
                  <c:v>0.67</c:v>
                </c:pt>
                <c:pt idx="53">
                  <c:v>0.56000000000000005</c:v>
                </c:pt>
                <c:pt idx="54">
                  <c:v>0.47</c:v>
                </c:pt>
                <c:pt idx="55">
                  <c:v>0.4</c:v>
                </c:pt>
                <c:pt idx="56">
                  <c:v>0.68</c:v>
                </c:pt>
                <c:pt idx="57">
                  <c:v>0.6</c:v>
                </c:pt>
                <c:pt idx="58">
                  <c:v>0.51</c:v>
                </c:pt>
                <c:pt idx="59">
                  <c:v>0.43</c:v>
                </c:pt>
                <c:pt idx="60">
                  <c:v>0.82</c:v>
                </c:pt>
                <c:pt idx="61">
                  <c:v>0.72</c:v>
                </c:pt>
                <c:pt idx="62">
                  <c:v>0.61</c:v>
                </c:pt>
                <c:pt idx="63">
                  <c:v>0.51</c:v>
                </c:pt>
                <c:pt idx="64">
                  <c:v>0.73</c:v>
                </c:pt>
                <c:pt idx="65">
                  <c:v>0.79</c:v>
                </c:pt>
                <c:pt idx="66">
                  <c:v>0.66</c:v>
                </c:pt>
                <c:pt idx="67">
                  <c:v>0.56000000000000005</c:v>
                </c:pt>
                <c:pt idx="68">
                  <c:v>0.66</c:v>
                </c:pt>
                <c:pt idx="69">
                  <c:v>0.81</c:v>
                </c:pt>
                <c:pt idx="70">
                  <c:v>0.71</c:v>
                </c:pt>
                <c:pt idx="71">
                  <c:v>0.6</c:v>
                </c:pt>
                <c:pt idx="72">
                  <c:v>0.9</c:v>
                </c:pt>
                <c:pt idx="73">
                  <c:v>0.95</c:v>
                </c:pt>
                <c:pt idx="74">
                  <c:v>0.79</c:v>
                </c:pt>
                <c:pt idx="75">
                  <c:v>0.67</c:v>
                </c:pt>
                <c:pt idx="76">
                  <c:v>0.79</c:v>
                </c:pt>
                <c:pt idx="77">
                  <c:v>1.02</c:v>
                </c:pt>
                <c:pt idx="78">
                  <c:v>0.86</c:v>
                </c:pt>
                <c:pt idx="79">
                  <c:v>0.72</c:v>
                </c:pt>
                <c:pt idx="80">
                  <c:v>0.71</c:v>
                </c:pt>
                <c:pt idx="81">
                  <c:v>1.05</c:v>
                </c:pt>
                <c:pt idx="82">
                  <c:v>0.91</c:v>
                </c:pt>
                <c:pt idx="83">
                  <c:v>0.81</c:v>
                </c:pt>
                <c:pt idx="84">
                  <c:v>0.9</c:v>
                </c:pt>
                <c:pt idx="85">
                  <c:v>1.19</c:v>
                </c:pt>
                <c:pt idx="86">
                  <c:v>1</c:v>
                </c:pt>
                <c:pt idx="87">
                  <c:v>0.85</c:v>
                </c:pt>
                <c:pt idx="88">
                  <c:v>0.8</c:v>
                </c:pt>
                <c:pt idx="89">
                  <c:v>1.1299999999999999</c:v>
                </c:pt>
                <c:pt idx="90">
                  <c:v>1.0900000000000001</c:v>
                </c:pt>
                <c:pt idx="91">
                  <c:v>0.89</c:v>
                </c:pt>
                <c:pt idx="92">
                  <c:v>0.75</c:v>
                </c:pt>
                <c:pt idx="93">
                  <c:v>1.04</c:v>
                </c:pt>
                <c:pt idx="94">
                  <c:v>1.18</c:v>
                </c:pt>
                <c:pt idx="95">
                  <c:v>0.95</c:v>
                </c:pt>
                <c:pt idx="96">
                  <c:v>0.96</c:v>
                </c:pt>
                <c:pt idx="97">
                  <c:v>1.27</c:v>
                </c:pt>
                <c:pt idx="98">
                  <c:v>1.2</c:v>
                </c:pt>
                <c:pt idx="99">
                  <c:v>1.02</c:v>
                </c:pt>
                <c:pt idx="100">
                  <c:v>0.88</c:v>
                </c:pt>
                <c:pt idx="101">
                  <c:v>1.2</c:v>
                </c:pt>
                <c:pt idx="102">
                  <c:v>1.27</c:v>
                </c:pt>
                <c:pt idx="103">
                  <c:v>1.07</c:v>
                </c:pt>
                <c:pt idx="104">
                  <c:v>0.92</c:v>
                </c:pt>
                <c:pt idx="105">
                  <c:v>1.1100000000000001</c:v>
                </c:pt>
                <c:pt idx="106">
                  <c:v>1.38</c:v>
                </c:pt>
                <c:pt idx="107">
                  <c:v>1.17</c:v>
                </c:pt>
                <c:pt idx="108">
                  <c:v>1</c:v>
                </c:pt>
                <c:pt idx="109">
                  <c:v>1.33</c:v>
                </c:pt>
                <c:pt idx="110">
                  <c:v>1.48</c:v>
                </c:pt>
                <c:pt idx="111">
                  <c:v>1.3</c:v>
                </c:pt>
                <c:pt idx="112">
                  <c:v>1.07</c:v>
                </c:pt>
                <c:pt idx="113">
                  <c:v>1.23</c:v>
                </c:pt>
                <c:pt idx="114">
                  <c:v>1.5</c:v>
                </c:pt>
                <c:pt idx="115">
                  <c:v>1.33</c:v>
                </c:pt>
                <c:pt idx="116">
                  <c:v>1.1299999999999999</c:v>
                </c:pt>
                <c:pt idx="117">
                  <c:v>1.42</c:v>
                </c:pt>
                <c:pt idx="118">
                  <c:v>1.66</c:v>
                </c:pt>
                <c:pt idx="119">
                  <c:v>1.42</c:v>
                </c:pt>
                <c:pt idx="120">
                  <c:v>1.21</c:v>
                </c:pt>
                <c:pt idx="121">
                  <c:v>1.33</c:v>
                </c:pt>
                <c:pt idx="122">
                  <c:v>1.59</c:v>
                </c:pt>
                <c:pt idx="123">
                  <c:v>1.52</c:v>
                </c:pt>
                <c:pt idx="124">
                  <c:v>1.29</c:v>
                </c:pt>
                <c:pt idx="125">
                  <c:v>1.3</c:v>
                </c:pt>
                <c:pt idx="126">
                  <c:v>1.54</c:v>
                </c:pt>
                <c:pt idx="127">
                  <c:v>1.6</c:v>
                </c:pt>
                <c:pt idx="128">
                  <c:v>1.35</c:v>
                </c:pt>
                <c:pt idx="129">
                  <c:v>1.48</c:v>
                </c:pt>
                <c:pt idx="130">
                  <c:v>1.73</c:v>
                </c:pt>
                <c:pt idx="131">
                  <c:v>1.66</c:v>
                </c:pt>
                <c:pt idx="132">
                  <c:v>1.42</c:v>
                </c:pt>
                <c:pt idx="133">
                  <c:v>1.41</c:v>
                </c:pt>
                <c:pt idx="134">
                  <c:v>1.66</c:v>
                </c:pt>
                <c:pt idx="135">
                  <c:v>1.77</c:v>
                </c:pt>
                <c:pt idx="136">
                  <c:v>1.5</c:v>
                </c:pt>
                <c:pt idx="137">
                  <c:v>1.35</c:v>
                </c:pt>
                <c:pt idx="138">
                  <c:v>1.61</c:v>
                </c:pt>
                <c:pt idx="139">
                  <c:v>1.84</c:v>
                </c:pt>
                <c:pt idx="140">
                  <c:v>1.59</c:v>
                </c:pt>
                <c:pt idx="141">
                  <c:v>1.56</c:v>
                </c:pt>
                <c:pt idx="142">
                  <c:v>1.77</c:v>
                </c:pt>
                <c:pt idx="143">
                  <c:v>1.95</c:v>
                </c:pt>
                <c:pt idx="144">
                  <c:v>1.68</c:v>
                </c:pt>
                <c:pt idx="145">
                  <c:v>1.46</c:v>
                </c:pt>
                <c:pt idx="146">
                  <c:v>1.69</c:v>
                </c:pt>
                <c:pt idx="147">
                  <c:v>1.91</c:v>
                </c:pt>
                <c:pt idx="148">
                  <c:v>1.75</c:v>
                </c:pt>
                <c:pt idx="149">
                  <c:v>1.46</c:v>
                </c:pt>
                <c:pt idx="150">
                  <c:v>1.64</c:v>
                </c:pt>
                <c:pt idx="151">
                  <c:v>1.86</c:v>
                </c:pt>
                <c:pt idx="152">
                  <c:v>1.78</c:v>
                </c:pt>
                <c:pt idx="153">
                  <c:v>1.62</c:v>
                </c:pt>
                <c:pt idx="154">
                  <c:v>1.84</c:v>
                </c:pt>
                <c:pt idx="155">
                  <c:v>2.0299999999999998</c:v>
                </c:pt>
                <c:pt idx="156">
                  <c:v>1.87</c:v>
                </c:pt>
                <c:pt idx="157">
                  <c:v>1.6</c:v>
                </c:pt>
                <c:pt idx="158">
                  <c:v>1.8</c:v>
                </c:pt>
                <c:pt idx="159">
                  <c:v>2</c:v>
                </c:pt>
                <c:pt idx="160">
                  <c:v>1.97</c:v>
                </c:pt>
                <c:pt idx="161">
                  <c:v>1.69</c:v>
                </c:pt>
                <c:pt idx="162">
                  <c:v>1.75</c:v>
                </c:pt>
                <c:pt idx="163">
                  <c:v>2.15</c:v>
                </c:pt>
                <c:pt idx="164">
                  <c:v>2.0499999999999998</c:v>
                </c:pt>
                <c:pt idx="165">
                  <c:v>1.76</c:v>
                </c:pt>
                <c:pt idx="166">
                  <c:v>1.91</c:v>
                </c:pt>
                <c:pt idx="167">
                  <c:v>2.1</c:v>
                </c:pt>
                <c:pt idx="168">
                  <c:v>2.19</c:v>
                </c:pt>
                <c:pt idx="169">
                  <c:v>1.86</c:v>
                </c:pt>
                <c:pt idx="170">
                  <c:v>1.88</c:v>
                </c:pt>
                <c:pt idx="171">
                  <c:v>2.06</c:v>
                </c:pt>
                <c:pt idx="172">
                  <c:v>2.23</c:v>
                </c:pt>
                <c:pt idx="173">
                  <c:v>1.95</c:v>
                </c:pt>
                <c:pt idx="174">
                  <c:v>1.85</c:v>
                </c:pt>
                <c:pt idx="175">
                  <c:v>2.25</c:v>
                </c:pt>
                <c:pt idx="176">
                  <c:v>2.33</c:v>
                </c:pt>
                <c:pt idx="177">
                  <c:v>1.97</c:v>
                </c:pt>
                <c:pt idx="178">
                  <c:v>2.04</c:v>
                </c:pt>
                <c:pt idx="179">
                  <c:v>2.2000000000000002</c:v>
                </c:pt>
                <c:pt idx="180">
                  <c:v>2.35</c:v>
                </c:pt>
                <c:pt idx="181">
                  <c:v>2.1</c:v>
                </c:pt>
                <c:pt idx="182">
                  <c:v>2</c:v>
                </c:pt>
                <c:pt idx="183">
                  <c:v>2.17</c:v>
                </c:pt>
                <c:pt idx="184">
                  <c:v>2.3199999999999998</c:v>
                </c:pt>
                <c:pt idx="185">
                  <c:v>2.21</c:v>
                </c:pt>
                <c:pt idx="186">
                  <c:v>2.1800000000000002</c:v>
                </c:pt>
                <c:pt idx="187">
                  <c:v>2.34</c:v>
                </c:pt>
                <c:pt idx="188">
                  <c:v>2.4700000000000002</c:v>
                </c:pt>
                <c:pt idx="189">
                  <c:v>2.27</c:v>
                </c:pt>
                <c:pt idx="190">
                  <c:v>2.13</c:v>
                </c:pt>
                <c:pt idx="191">
                  <c:v>2.29</c:v>
                </c:pt>
                <c:pt idx="192">
                  <c:v>2.41</c:v>
                </c:pt>
                <c:pt idx="193">
                  <c:v>2.41</c:v>
                </c:pt>
                <c:pt idx="194">
                  <c:v>2.12</c:v>
                </c:pt>
                <c:pt idx="195">
                  <c:v>2.27</c:v>
                </c:pt>
                <c:pt idx="196">
                  <c:v>2.39</c:v>
                </c:pt>
                <c:pt idx="197">
                  <c:v>2.37</c:v>
                </c:pt>
                <c:pt idx="198">
                  <c:v>2.35</c:v>
                </c:pt>
                <c:pt idx="199">
                  <c:v>2.46</c:v>
                </c:pt>
                <c:pt idx="200">
                  <c:v>2.59</c:v>
                </c:pt>
                <c:pt idx="201">
                  <c:v>2.4900000000000002</c:v>
                </c:pt>
                <c:pt idx="202">
                  <c:v>2.29</c:v>
                </c:pt>
                <c:pt idx="203">
                  <c:v>2.4300000000000002</c:v>
                </c:pt>
                <c:pt idx="204">
                  <c:v>2.56</c:v>
                </c:pt>
                <c:pt idx="205">
                  <c:v>2.64</c:v>
                </c:pt>
                <c:pt idx="206">
                  <c:v>2.25</c:v>
                </c:pt>
                <c:pt idx="207">
                  <c:v>2.39</c:v>
                </c:pt>
                <c:pt idx="208">
                  <c:v>2.52</c:v>
                </c:pt>
                <c:pt idx="209">
                  <c:v>2.66</c:v>
                </c:pt>
                <c:pt idx="210">
                  <c:v>2.4500000000000002</c:v>
                </c:pt>
                <c:pt idx="211">
                  <c:v>2.58</c:v>
                </c:pt>
                <c:pt idx="212">
                  <c:v>2.68</c:v>
                </c:pt>
                <c:pt idx="213">
                  <c:v>2.78</c:v>
                </c:pt>
                <c:pt idx="214">
                  <c:v>2.42</c:v>
                </c:pt>
                <c:pt idx="215">
                  <c:v>2.56</c:v>
                </c:pt>
                <c:pt idx="216">
                  <c:v>2.69</c:v>
                </c:pt>
                <c:pt idx="217">
                  <c:v>2.77</c:v>
                </c:pt>
                <c:pt idx="218">
                  <c:v>2.4900000000000002</c:v>
                </c:pt>
                <c:pt idx="219">
                  <c:v>2.5299999999999998</c:v>
                </c:pt>
                <c:pt idx="220">
                  <c:v>2.85</c:v>
                </c:pt>
                <c:pt idx="221">
                  <c:v>2.96</c:v>
                </c:pt>
                <c:pt idx="222">
                  <c:v>2.6</c:v>
                </c:pt>
                <c:pt idx="223">
                  <c:v>2.7</c:v>
                </c:pt>
                <c:pt idx="224">
                  <c:v>2.82</c:v>
                </c:pt>
                <c:pt idx="225">
                  <c:v>2.91</c:v>
                </c:pt>
                <c:pt idx="226">
                  <c:v>2.72</c:v>
                </c:pt>
                <c:pt idx="227">
                  <c:v>2.71</c:v>
                </c:pt>
                <c:pt idx="228">
                  <c:v>2.81</c:v>
                </c:pt>
                <c:pt idx="229">
                  <c:v>2.9</c:v>
                </c:pt>
                <c:pt idx="230">
                  <c:v>2.94</c:v>
                </c:pt>
                <c:pt idx="231">
                  <c:v>2.7</c:v>
                </c:pt>
                <c:pt idx="232">
                  <c:v>3.05</c:v>
                </c:pt>
                <c:pt idx="233">
                  <c:v>3.12</c:v>
                </c:pt>
                <c:pt idx="234">
                  <c:v>2.88</c:v>
                </c:pt>
                <c:pt idx="235">
                  <c:v>2.93</c:v>
                </c:pt>
                <c:pt idx="236">
                  <c:v>3.01</c:v>
                </c:pt>
                <c:pt idx="237">
                  <c:v>3.09</c:v>
                </c:pt>
                <c:pt idx="238">
                  <c:v>3.16</c:v>
                </c:pt>
                <c:pt idx="239">
                  <c:v>2.94</c:v>
                </c:pt>
                <c:pt idx="240">
                  <c:v>3.02</c:v>
                </c:pt>
                <c:pt idx="241">
                  <c:v>3.1</c:v>
                </c:pt>
                <c:pt idx="242">
                  <c:v>3.17</c:v>
                </c:pt>
                <c:pt idx="243">
                  <c:v>3.23</c:v>
                </c:pt>
                <c:pt idx="244">
                  <c:v>3.27</c:v>
                </c:pt>
                <c:pt idx="245">
                  <c:v>3.3</c:v>
                </c:pt>
                <c:pt idx="246">
                  <c:v>3.3</c:v>
                </c:pt>
                <c:pt idx="247">
                  <c:v>3.2</c:v>
                </c:pt>
                <c:pt idx="248">
                  <c:v>3.25</c:v>
                </c:pt>
                <c:pt idx="249">
                  <c:v>3.3</c:v>
                </c:pt>
                <c:pt idx="250">
                  <c:v>3.3</c:v>
                </c:pt>
                <c:pt idx="251">
                  <c:v>3.23</c:v>
                </c:pt>
                <c:pt idx="252">
                  <c:v>3.29</c:v>
                </c:pt>
                <c:pt idx="253">
                  <c:v>3.3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9D-A040-AA53-0ED1837FB6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318911"/>
        <c:axId val="1410842623"/>
      </c:scatterChart>
      <c:valAx>
        <c:axId val="14163189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uty</a:t>
                </a:r>
                <a:r>
                  <a:rPr lang="en-GB" baseline="0"/>
                  <a:t> cycl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GB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0842623"/>
        <c:crosses val="autoZero"/>
        <c:crossBetween val="midCat"/>
      </c:valAx>
      <c:valAx>
        <c:axId val="1410842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Vou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318911"/>
        <c:crosses val="autoZero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C3D-174A-9499-51A62F8548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E94-BF47-96D3-3200CC2539E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-mV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1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1</c:v>
                </c:pt>
                <c:pt idx="25">
                  <c:v>0.01</c:v>
                </c:pt>
                <c:pt idx="26">
                  <c:v>0.01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1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3</c:v>
                </c:pt>
                <c:pt idx="56">
                  <c:v>0.02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2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3</c:v>
                </c:pt>
                <c:pt idx="95">
                  <c:v>0.05</c:v>
                </c:pt>
                <c:pt idx="96">
                  <c:v>0.02</c:v>
                </c:pt>
                <c:pt idx="97">
                  <c:v>0.03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5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4</c:v>
                </c:pt>
                <c:pt idx="127">
                  <c:v>0.06</c:v>
                </c:pt>
                <c:pt idx="128">
                  <c:v>0.03</c:v>
                </c:pt>
                <c:pt idx="129">
                  <c:v>0.02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4</c:v>
                </c:pt>
                <c:pt idx="136">
                  <c:v>0.03</c:v>
                </c:pt>
                <c:pt idx="137">
                  <c:v>0.05</c:v>
                </c:pt>
                <c:pt idx="138">
                  <c:v>0.05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0.06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5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4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0.06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4</c:v>
                </c:pt>
                <c:pt idx="180">
                  <c:v>7.0000000000000007E-2</c:v>
                </c:pt>
                <c:pt idx="181">
                  <c:v>0.06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5</c:v>
                </c:pt>
                <c:pt idx="186">
                  <c:v>0.05</c:v>
                </c:pt>
                <c:pt idx="187">
                  <c:v>0.06</c:v>
                </c:pt>
                <c:pt idx="188">
                  <c:v>7.0000000000000007E-2</c:v>
                </c:pt>
                <c:pt idx="189">
                  <c:v>0.04</c:v>
                </c:pt>
                <c:pt idx="190">
                  <c:v>0.05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5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0.06</c:v>
                </c:pt>
                <c:pt idx="205">
                  <c:v>7.0000000000000007E-2</c:v>
                </c:pt>
                <c:pt idx="206">
                  <c:v>7.0000000000000007E-2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0.06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7.0000000000000007E-2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0.06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5</c:v>
                </c:pt>
                <c:pt idx="222">
                  <c:v>7.0000000000000007E-2</c:v>
                </c:pt>
                <c:pt idx="223">
                  <c:v>7.0000000000000007E-2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0.06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7.0000000000000007E-2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7.0000000000000007E-2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</c:numCache>
            </c:numRef>
          </c:cat>
          <c:val>
            <c:numRef>
              <c:f>Sheet1!$B$1:$B$256</c:f>
              <c:numCache>
                <c:formatCode>General</c:formatCode>
                <c:ptCount val="256"/>
                <c:pt idx="0">
                  <c:v>13.7</c:v>
                </c:pt>
                <c:pt idx="1">
                  <c:v>157.94999999999999</c:v>
                </c:pt>
                <c:pt idx="2">
                  <c:v>270.77</c:v>
                </c:pt>
                <c:pt idx="3">
                  <c:v>378.75</c:v>
                </c:pt>
                <c:pt idx="4">
                  <c:v>481.1</c:v>
                </c:pt>
                <c:pt idx="5">
                  <c:v>561.67999999999995</c:v>
                </c:pt>
                <c:pt idx="6">
                  <c:v>568.13</c:v>
                </c:pt>
                <c:pt idx="7">
                  <c:v>571.36</c:v>
                </c:pt>
                <c:pt idx="8">
                  <c:v>582.64</c:v>
                </c:pt>
                <c:pt idx="9">
                  <c:v>580.22</c:v>
                </c:pt>
                <c:pt idx="10">
                  <c:v>580.22</c:v>
                </c:pt>
                <c:pt idx="11">
                  <c:v>577.79999999999995</c:v>
                </c:pt>
                <c:pt idx="12">
                  <c:v>581.03</c:v>
                </c:pt>
                <c:pt idx="13">
                  <c:v>585.04999999999995</c:v>
                </c:pt>
                <c:pt idx="14">
                  <c:v>582.64</c:v>
                </c:pt>
                <c:pt idx="15">
                  <c:v>581.03</c:v>
                </c:pt>
                <c:pt idx="16">
                  <c:v>594.73</c:v>
                </c:pt>
                <c:pt idx="17">
                  <c:v>587.47</c:v>
                </c:pt>
                <c:pt idx="18">
                  <c:v>580.22</c:v>
                </c:pt>
                <c:pt idx="19">
                  <c:v>589.08000000000004</c:v>
                </c:pt>
                <c:pt idx="20">
                  <c:v>582.64</c:v>
                </c:pt>
                <c:pt idx="21">
                  <c:v>585.04999999999995</c:v>
                </c:pt>
                <c:pt idx="22">
                  <c:v>581.03</c:v>
                </c:pt>
                <c:pt idx="23">
                  <c:v>584.25</c:v>
                </c:pt>
                <c:pt idx="24">
                  <c:v>597.14</c:v>
                </c:pt>
                <c:pt idx="25">
                  <c:v>592.30999999999995</c:v>
                </c:pt>
                <c:pt idx="26">
                  <c:v>582.64</c:v>
                </c:pt>
                <c:pt idx="27">
                  <c:v>601.16999999999996</c:v>
                </c:pt>
                <c:pt idx="28">
                  <c:v>591.5</c:v>
                </c:pt>
                <c:pt idx="29">
                  <c:v>585.86</c:v>
                </c:pt>
                <c:pt idx="30">
                  <c:v>595.53</c:v>
                </c:pt>
                <c:pt idx="31">
                  <c:v>598.75</c:v>
                </c:pt>
                <c:pt idx="32">
                  <c:v>589.08000000000004</c:v>
                </c:pt>
                <c:pt idx="33">
                  <c:v>580.22</c:v>
                </c:pt>
                <c:pt idx="34">
                  <c:v>602.78</c:v>
                </c:pt>
                <c:pt idx="35">
                  <c:v>580.22</c:v>
                </c:pt>
                <c:pt idx="36">
                  <c:v>589.08000000000004</c:v>
                </c:pt>
                <c:pt idx="37">
                  <c:v>594.73</c:v>
                </c:pt>
                <c:pt idx="38">
                  <c:v>601.98</c:v>
                </c:pt>
                <c:pt idx="39">
                  <c:v>592.30999999999995</c:v>
                </c:pt>
                <c:pt idx="40">
                  <c:v>582.64</c:v>
                </c:pt>
                <c:pt idx="41">
                  <c:v>610.84</c:v>
                </c:pt>
                <c:pt idx="42">
                  <c:v>600.37</c:v>
                </c:pt>
                <c:pt idx="43">
                  <c:v>593.91999999999996</c:v>
                </c:pt>
                <c:pt idx="44">
                  <c:v>582.64</c:v>
                </c:pt>
                <c:pt idx="45">
                  <c:v>606.80999999999995</c:v>
                </c:pt>
                <c:pt idx="46">
                  <c:v>598.75</c:v>
                </c:pt>
                <c:pt idx="47">
                  <c:v>589.89</c:v>
                </c:pt>
                <c:pt idx="48">
                  <c:v>600.37</c:v>
                </c:pt>
                <c:pt idx="49">
                  <c:v>607.62</c:v>
                </c:pt>
                <c:pt idx="50">
                  <c:v>595.53</c:v>
                </c:pt>
                <c:pt idx="51">
                  <c:v>589.89</c:v>
                </c:pt>
                <c:pt idx="52">
                  <c:v>620.51</c:v>
                </c:pt>
                <c:pt idx="53">
                  <c:v>598.75</c:v>
                </c:pt>
                <c:pt idx="54">
                  <c:v>591.5</c:v>
                </c:pt>
                <c:pt idx="55">
                  <c:v>595.53</c:v>
                </c:pt>
                <c:pt idx="56">
                  <c:v>606.01</c:v>
                </c:pt>
                <c:pt idx="57">
                  <c:v>597.14</c:v>
                </c:pt>
                <c:pt idx="58">
                  <c:v>591.5</c:v>
                </c:pt>
                <c:pt idx="59">
                  <c:v>610.84</c:v>
                </c:pt>
                <c:pt idx="60">
                  <c:v>608.41999999999996</c:v>
                </c:pt>
                <c:pt idx="61">
                  <c:v>595.53</c:v>
                </c:pt>
                <c:pt idx="62">
                  <c:v>607.62</c:v>
                </c:pt>
                <c:pt idx="63">
                  <c:v>609.23</c:v>
                </c:pt>
                <c:pt idx="64">
                  <c:v>600.37</c:v>
                </c:pt>
                <c:pt idx="65">
                  <c:v>589.08000000000004</c:v>
                </c:pt>
                <c:pt idx="66">
                  <c:v>614.87</c:v>
                </c:pt>
                <c:pt idx="67">
                  <c:v>606.01</c:v>
                </c:pt>
                <c:pt idx="68">
                  <c:v>596.34</c:v>
                </c:pt>
                <c:pt idx="69">
                  <c:v>591.5</c:v>
                </c:pt>
                <c:pt idx="70">
                  <c:v>615.67999999999995</c:v>
                </c:pt>
                <c:pt idx="71">
                  <c:v>606.01</c:v>
                </c:pt>
                <c:pt idx="72">
                  <c:v>596.34</c:v>
                </c:pt>
                <c:pt idx="73">
                  <c:v>619.71</c:v>
                </c:pt>
                <c:pt idx="74">
                  <c:v>607.62</c:v>
                </c:pt>
                <c:pt idx="75">
                  <c:v>598.75</c:v>
                </c:pt>
                <c:pt idx="76">
                  <c:v>598.75</c:v>
                </c:pt>
                <c:pt idx="77">
                  <c:v>614.87</c:v>
                </c:pt>
                <c:pt idx="78">
                  <c:v>605.20000000000005</c:v>
                </c:pt>
                <c:pt idx="79">
                  <c:v>595.53</c:v>
                </c:pt>
                <c:pt idx="80">
                  <c:v>612.45000000000005</c:v>
                </c:pt>
                <c:pt idx="81">
                  <c:v>614.87</c:v>
                </c:pt>
                <c:pt idx="82">
                  <c:v>602.78</c:v>
                </c:pt>
                <c:pt idx="83">
                  <c:v>597.14</c:v>
                </c:pt>
                <c:pt idx="84">
                  <c:v>622.92999999999995</c:v>
                </c:pt>
                <c:pt idx="85">
                  <c:v>601.98</c:v>
                </c:pt>
                <c:pt idx="86">
                  <c:v>594.73</c:v>
                </c:pt>
                <c:pt idx="87">
                  <c:v>613.26</c:v>
                </c:pt>
                <c:pt idx="88">
                  <c:v>618.9</c:v>
                </c:pt>
                <c:pt idx="89">
                  <c:v>606.01</c:v>
                </c:pt>
                <c:pt idx="90">
                  <c:v>597.95000000000005</c:v>
                </c:pt>
                <c:pt idx="91">
                  <c:v>614.87</c:v>
                </c:pt>
                <c:pt idx="92">
                  <c:v>610.04</c:v>
                </c:pt>
                <c:pt idx="93">
                  <c:v>602.78</c:v>
                </c:pt>
                <c:pt idx="94">
                  <c:v>606.01</c:v>
                </c:pt>
                <c:pt idx="95">
                  <c:v>622.92999999999995</c:v>
                </c:pt>
                <c:pt idx="96">
                  <c:v>606.80999999999995</c:v>
                </c:pt>
                <c:pt idx="97">
                  <c:v>595.53</c:v>
                </c:pt>
                <c:pt idx="98">
                  <c:v>620.51</c:v>
                </c:pt>
                <c:pt idx="99">
                  <c:v>617.29</c:v>
                </c:pt>
                <c:pt idx="100">
                  <c:v>605.20000000000005</c:v>
                </c:pt>
                <c:pt idx="101">
                  <c:v>604.4</c:v>
                </c:pt>
                <c:pt idx="102">
                  <c:v>623.74</c:v>
                </c:pt>
                <c:pt idx="103">
                  <c:v>609.23</c:v>
                </c:pt>
                <c:pt idx="104">
                  <c:v>600.37</c:v>
                </c:pt>
                <c:pt idx="105">
                  <c:v>622.12</c:v>
                </c:pt>
                <c:pt idx="106">
                  <c:v>619.71</c:v>
                </c:pt>
                <c:pt idx="107">
                  <c:v>608.41999999999996</c:v>
                </c:pt>
                <c:pt idx="108">
                  <c:v>611.65</c:v>
                </c:pt>
                <c:pt idx="109">
                  <c:v>624.54</c:v>
                </c:pt>
                <c:pt idx="110">
                  <c:v>610.84</c:v>
                </c:pt>
                <c:pt idx="111">
                  <c:v>606.01</c:v>
                </c:pt>
                <c:pt idx="112">
                  <c:v>617.29</c:v>
                </c:pt>
                <c:pt idx="113">
                  <c:v>608.41999999999996</c:v>
                </c:pt>
                <c:pt idx="114">
                  <c:v>608.41999999999996</c:v>
                </c:pt>
                <c:pt idx="115">
                  <c:v>606.80999999999995</c:v>
                </c:pt>
                <c:pt idx="116">
                  <c:v>622.92999999999995</c:v>
                </c:pt>
                <c:pt idx="117">
                  <c:v>614.87</c:v>
                </c:pt>
                <c:pt idx="118">
                  <c:v>608.41999999999996</c:v>
                </c:pt>
                <c:pt idx="119">
                  <c:v>611.65</c:v>
                </c:pt>
                <c:pt idx="120">
                  <c:v>624.54</c:v>
                </c:pt>
                <c:pt idx="121">
                  <c:v>611.65</c:v>
                </c:pt>
                <c:pt idx="122">
                  <c:v>606.01</c:v>
                </c:pt>
                <c:pt idx="123">
                  <c:v>621.32000000000005</c:v>
                </c:pt>
                <c:pt idx="124">
                  <c:v>618.9</c:v>
                </c:pt>
                <c:pt idx="125">
                  <c:v>606.01</c:v>
                </c:pt>
                <c:pt idx="126">
                  <c:v>618.1</c:v>
                </c:pt>
                <c:pt idx="127">
                  <c:v>623.74</c:v>
                </c:pt>
                <c:pt idx="128">
                  <c:v>613.26</c:v>
                </c:pt>
                <c:pt idx="129">
                  <c:v>606.01</c:v>
                </c:pt>
                <c:pt idx="130">
                  <c:v>617.29</c:v>
                </c:pt>
                <c:pt idx="131">
                  <c:v>629.38</c:v>
                </c:pt>
                <c:pt idx="132">
                  <c:v>608.41999999999996</c:v>
                </c:pt>
                <c:pt idx="133">
                  <c:v>617.29</c:v>
                </c:pt>
                <c:pt idx="134">
                  <c:v>622.12</c:v>
                </c:pt>
                <c:pt idx="135">
                  <c:v>619.71</c:v>
                </c:pt>
                <c:pt idx="136">
                  <c:v>606.01</c:v>
                </c:pt>
                <c:pt idx="137">
                  <c:v>623.74</c:v>
                </c:pt>
                <c:pt idx="138">
                  <c:v>630.17999999999995</c:v>
                </c:pt>
                <c:pt idx="139">
                  <c:v>610.84</c:v>
                </c:pt>
                <c:pt idx="140">
                  <c:v>611.65</c:v>
                </c:pt>
                <c:pt idx="141">
                  <c:v>622.92999999999995</c:v>
                </c:pt>
                <c:pt idx="142">
                  <c:v>629.38</c:v>
                </c:pt>
                <c:pt idx="143">
                  <c:v>608.41999999999996</c:v>
                </c:pt>
                <c:pt idx="144">
                  <c:v>618.1</c:v>
                </c:pt>
                <c:pt idx="145">
                  <c:v>626.96</c:v>
                </c:pt>
                <c:pt idx="146">
                  <c:v>614.07000000000005</c:v>
                </c:pt>
                <c:pt idx="147">
                  <c:v>611.65</c:v>
                </c:pt>
                <c:pt idx="148">
                  <c:v>621.32000000000005</c:v>
                </c:pt>
                <c:pt idx="149">
                  <c:v>626.96</c:v>
                </c:pt>
                <c:pt idx="150">
                  <c:v>611.65</c:v>
                </c:pt>
                <c:pt idx="151">
                  <c:v>618.9</c:v>
                </c:pt>
                <c:pt idx="152">
                  <c:v>623.74</c:v>
                </c:pt>
                <c:pt idx="153">
                  <c:v>619.71</c:v>
                </c:pt>
                <c:pt idx="154">
                  <c:v>607.62</c:v>
                </c:pt>
                <c:pt idx="155">
                  <c:v>617.29</c:v>
                </c:pt>
                <c:pt idx="156">
                  <c:v>636.63</c:v>
                </c:pt>
                <c:pt idx="157">
                  <c:v>611.65</c:v>
                </c:pt>
                <c:pt idx="158">
                  <c:v>619.71</c:v>
                </c:pt>
                <c:pt idx="159">
                  <c:v>630.17999999999995</c:v>
                </c:pt>
                <c:pt idx="160">
                  <c:v>626.15</c:v>
                </c:pt>
                <c:pt idx="161">
                  <c:v>610.84</c:v>
                </c:pt>
                <c:pt idx="162">
                  <c:v>626.15</c:v>
                </c:pt>
                <c:pt idx="163">
                  <c:v>627.77</c:v>
                </c:pt>
                <c:pt idx="164">
                  <c:v>618.9</c:v>
                </c:pt>
                <c:pt idx="165">
                  <c:v>617.29</c:v>
                </c:pt>
                <c:pt idx="166">
                  <c:v>622.92999999999995</c:v>
                </c:pt>
                <c:pt idx="167">
                  <c:v>634.21</c:v>
                </c:pt>
                <c:pt idx="168">
                  <c:v>610.84</c:v>
                </c:pt>
                <c:pt idx="169">
                  <c:v>624.54</c:v>
                </c:pt>
                <c:pt idx="170">
                  <c:v>631.79</c:v>
                </c:pt>
                <c:pt idx="171">
                  <c:v>620.51</c:v>
                </c:pt>
                <c:pt idx="172">
                  <c:v>620.51</c:v>
                </c:pt>
                <c:pt idx="173">
                  <c:v>620.51</c:v>
                </c:pt>
                <c:pt idx="174">
                  <c:v>629.38</c:v>
                </c:pt>
                <c:pt idx="175">
                  <c:v>615.67999999999995</c:v>
                </c:pt>
                <c:pt idx="176">
                  <c:v>624.54</c:v>
                </c:pt>
                <c:pt idx="177">
                  <c:v>629.38</c:v>
                </c:pt>
                <c:pt idx="178">
                  <c:v>629.38</c:v>
                </c:pt>
                <c:pt idx="179">
                  <c:v>610.84</c:v>
                </c:pt>
                <c:pt idx="180">
                  <c:v>627.77</c:v>
                </c:pt>
                <c:pt idx="181">
                  <c:v>630.99</c:v>
                </c:pt>
                <c:pt idx="182">
                  <c:v>618.9</c:v>
                </c:pt>
                <c:pt idx="183">
                  <c:v>619.71</c:v>
                </c:pt>
                <c:pt idx="184">
                  <c:v>631.79</c:v>
                </c:pt>
                <c:pt idx="185">
                  <c:v>624.54</c:v>
                </c:pt>
                <c:pt idx="186">
                  <c:v>621.32000000000005</c:v>
                </c:pt>
                <c:pt idx="187">
                  <c:v>627.77</c:v>
                </c:pt>
                <c:pt idx="188">
                  <c:v>623.74</c:v>
                </c:pt>
                <c:pt idx="189">
                  <c:v>624.54</c:v>
                </c:pt>
                <c:pt idx="190">
                  <c:v>620.51</c:v>
                </c:pt>
                <c:pt idx="191">
                  <c:v>626.15</c:v>
                </c:pt>
                <c:pt idx="192">
                  <c:v>626.96</c:v>
                </c:pt>
                <c:pt idx="193">
                  <c:v>623.74</c:v>
                </c:pt>
                <c:pt idx="194">
                  <c:v>630.17999999999995</c:v>
                </c:pt>
                <c:pt idx="195">
                  <c:v>631.79</c:v>
                </c:pt>
                <c:pt idx="196">
                  <c:v>622.92999999999995</c:v>
                </c:pt>
                <c:pt idx="197">
                  <c:v>621.32000000000005</c:v>
                </c:pt>
                <c:pt idx="198">
                  <c:v>626.96</c:v>
                </c:pt>
                <c:pt idx="199">
                  <c:v>630.17999999999995</c:v>
                </c:pt>
                <c:pt idx="200">
                  <c:v>618.1</c:v>
                </c:pt>
                <c:pt idx="201">
                  <c:v>618.9</c:v>
                </c:pt>
                <c:pt idx="202">
                  <c:v>630.99</c:v>
                </c:pt>
                <c:pt idx="203">
                  <c:v>630.17999999999995</c:v>
                </c:pt>
                <c:pt idx="204">
                  <c:v>628.57000000000005</c:v>
                </c:pt>
                <c:pt idx="205">
                  <c:v>631.79</c:v>
                </c:pt>
                <c:pt idx="206">
                  <c:v>631.79</c:v>
                </c:pt>
                <c:pt idx="207">
                  <c:v>618.1</c:v>
                </c:pt>
                <c:pt idx="208">
                  <c:v>627.77</c:v>
                </c:pt>
                <c:pt idx="209">
                  <c:v>630.17999999999995</c:v>
                </c:pt>
                <c:pt idx="210">
                  <c:v>631.79</c:v>
                </c:pt>
                <c:pt idx="211">
                  <c:v>626.96</c:v>
                </c:pt>
                <c:pt idx="212">
                  <c:v>626.96</c:v>
                </c:pt>
                <c:pt idx="213">
                  <c:v>631.79</c:v>
                </c:pt>
                <c:pt idx="214">
                  <c:v>645.49</c:v>
                </c:pt>
                <c:pt idx="215">
                  <c:v>630.17999999999995</c:v>
                </c:pt>
                <c:pt idx="216">
                  <c:v>631.79</c:v>
                </c:pt>
                <c:pt idx="217">
                  <c:v>630.99</c:v>
                </c:pt>
                <c:pt idx="218">
                  <c:v>626.15</c:v>
                </c:pt>
                <c:pt idx="219">
                  <c:v>630.99</c:v>
                </c:pt>
                <c:pt idx="220">
                  <c:v>632.6</c:v>
                </c:pt>
                <c:pt idx="221">
                  <c:v>622.92999999999995</c:v>
                </c:pt>
                <c:pt idx="222">
                  <c:v>630.99</c:v>
                </c:pt>
                <c:pt idx="223">
                  <c:v>629.38</c:v>
                </c:pt>
                <c:pt idx="224">
                  <c:v>631.79</c:v>
                </c:pt>
                <c:pt idx="225">
                  <c:v>626.96</c:v>
                </c:pt>
                <c:pt idx="226">
                  <c:v>628.57000000000005</c:v>
                </c:pt>
                <c:pt idx="227">
                  <c:v>629.38</c:v>
                </c:pt>
                <c:pt idx="228">
                  <c:v>630.17999999999995</c:v>
                </c:pt>
                <c:pt idx="229">
                  <c:v>630.99</c:v>
                </c:pt>
                <c:pt idx="230">
                  <c:v>630.17999999999995</c:v>
                </c:pt>
                <c:pt idx="231">
                  <c:v>631.79</c:v>
                </c:pt>
                <c:pt idx="232">
                  <c:v>630.99</c:v>
                </c:pt>
                <c:pt idx="233">
                  <c:v>631.79</c:v>
                </c:pt>
                <c:pt idx="234">
                  <c:v>631.79</c:v>
                </c:pt>
                <c:pt idx="235">
                  <c:v>630.17999999999995</c:v>
                </c:pt>
                <c:pt idx="236">
                  <c:v>630.17999999999995</c:v>
                </c:pt>
                <c:pt idx="237">
                  <c:v>631.79</c:v>
                </c:pt>
                <c:pt idx="238">
                  <c:v>631.79</c:v>
                </c:pt>
                <c:pt idx="239">
                  <c:v>631.79</c:v>
                </c:pt>
                <c:pt idx="240">
                  <c:v>631.79</c:v>
                </c:pt>
                <c:pt idx="241">
                  <c:v>630.99</c:v>
                </c:pt>
                <c:pt idx="242">
                  <c:v>640.66</c:v>
                </c:pt>
                <c:pt idx="243">
                  <c:v>629.38</c:v>
                </c:pt>
                <c:pt idx="244">
                  <c:v>632.6</c:v>
                </c:pt>
                <c:pt idx="245">
                  <c:v>629.38</c:v>
                </c:pt>
                <c:pt idx="246">
                  <c:v>630.99</c:v>
                </c:pt>
                <c:pt idx="247">
                  <c:v>631.79</c:v>
                </c:pt>
                <c:pt idx="248">
                  <c:v>634.21</c:v>
                </c:pt>
                <c:pt idx="249">
                  <c:v>632.6</c:v>
                </c:pt>
                <c:pt idx="250">
                  <c:v>627.77</c:v>
                </c:pt>
                <c:pt idx="251">
                  <c:v>632.6</c:v>
                </c:pt>
                <c:pt idx="252">
                  <c:v>629.38</c:v>
                </c:pt>
                <c:pt idx="253">
                  <c:v>631.79</c:v>
                </c:pt>
                <c:pt idx="254">
                  <c:v>634.21</c:v>
                </c:pt>
                <c:pt idx="255">
                  <c:v>631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F4-A84F-BE16-94114CF292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03230591"/>
        <c:axId val="603231935"/>
      </c:lineChart>
      <c:catAx>
        <c:axId val="60323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1935"/>
        <c:crosses val="autoZero"/>
        <c:auto val="1"/>
        <c:lblAlgn val="ctr"/>
        <c:lblOffset val="100"/>
        <c:noMultiLvlLbl val="0"/>
      </c:catAx>
      <c:valAx>
        <c:axId val="6032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05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mA(x) mV(y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M$1:$M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3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4</c:v>
                </c:pt>
                <c:pt idx="56">
                  <c:v>0.02</c:v>
                </c:pt>
                <c:pt idx="57">
                  <c:v>0.02</c:v>
                </c:pt>
                <c:pt idx="58">
                  <c:v>0.02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2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3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4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5</c:v>
                </c:pt>
                <c:pt idx="81">
                  <c:v>0.03</c:v>
                </c:pt>
                <c:pt idx="82">
                  <c:v>0.02</c:v>
                </c:pt>
                <c:pt idx="83">
                  <c:v>0.03</c:v>
                </c:pt>
                <c:pt idx="84">
                  <c:v>0.05</c:v>
                </c:pt>
                <c:pt idx="85">
                  <c:v>0.03</c:v>
                </c:pt>
                <c:pt idx="86">
                  <c:v>0.02</c:v>
                </c:pt>
                <c:pt idx="87">
                  <c:v>0.05</c:v>
                </c:pt>
                <c:pt idx="88">
                  <c:v>0.03</c:v>
                </c:pt>
                <c:pt idx="89">
                  <c:v>0.02</c:v>
                </c:pt>
                <c:pt idx="90">
                  <c:v>0.03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2</c:v>
                </c:pt>
                <c:pt idx="97">
                  <c:v>0.04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5</c:v>
                </c:pt>
                <c:pt idx="102">
                  <c:v>0.04</c:v>
                </c:pt>
                <c:pt idx="103">
                  <c:v>0.03</c:v>
                </c:pt>
                <c:pt idx="104">
                  <c:v>0.03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5</c:v>
                </c:pt>
                <c:pt idx="109">
                  <c:v>0.05</c:v>
                </c:pt>
                <c:pt idx="110">
                  <c:v>0.03</c:v>
                </c:pt>
                <c:pt idx="111">
                  <c:v>0.03</c:v>
                </c:pt>
                <c:pt idx="112">
                  <c:v>0.05</c:v>
                </c:pt>
                <c:pt idx="113">
                  <c:v>0.04</c:v>
                </c:pt>
                <c:pt idx="114">
                  <c:v>0.03</c:v>
                </c:pt>
                <c:pt idx="115">
                  <c:v>0.04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5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5</c:v>
                </c:pt>
                <c:pt idx="127">
                  <c:v>0.06</c:v>
                </c:pt>
                <c:pt idx="128">
                  <c:v>0.03</c:v>
                </c:pt>
                <c:pt idx="129">
                  <c:v>0.03</c:v>
                </c:pt>
                <c:pt idx="130">
                  <c:v>0.05</c:v>
                </c:pt>
                <c:pt idx="131">
                  <c:v>0.05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3</c:v>
                </c:pt>
                <c:pt idx="136">
                  <c:v>0.04</c:v>
                </c:pt>
                <c:pt idx="137">
                  <c:v>0.06</c:v>
                </c:pt>
                <c:pt idx="138">
                  <c:v>0.05</c:v>
                </c:pt>
                <c:pt idx="139">
                  <c:v>0.03</c:v>
                </c:pt>
                <c:pt idx="140">
                  <c:v>0.05</c:v>
                </c:pt>
                <c:pt idx="141">
                  <c:v>0.06</c:v>
                </c:pt>
                <c:pt idx="142">
                  <c:v>0.04</c:v>
                </c:pt>
                <c:pt idx="143">
                  <c:v>0.03</c:v>
                </c:pt>
                <c:pt idx="144">
                  <c:v>0.06</c:v>
                </c:pt>
                <c:pt idx="145">
                  <c:v>0.05</c:v>
                </c:pt>
                <c:pt idx="146">
                  <c:v>0.03</c:v>
                </c:pt>
                <c:pt idx="147">
                  <c:v>0.05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6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4</c:v>
                </c:pt>
                <c:pt idx="155">
                  <c:v>0.06</c:v>
                </c:pt>
                <c:pt idx="156">
                  <c:v>0.05</c:v>
                </c:pt>
                <c:pt idx="157">
                  <c:v>0.04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4</c:v>
                </c:pt>
                <c:pt idx="161">
                  <c:v>0.05</c:v>
                </c:pt>
                <c:pt idx="162">
                  <c:v>0.06</c:v>
                </c:pt>
                <c:pt idx="163">
                  <c:v>0.06</c:v>
                </c:pt>
                <c:pt idx="164">
                  <c:v>0.03</c:v>
                </c:pt>
                <c:pt idx="165">
                  <c:v>0.05</c:v>
                </c:pt>
                <c:pt idx="166">
                  <c:v>7.0000000000000007E-2</c:v>
                </c:pt>
                <c:pt idx="167">
                  <c:v>0.05</c:v>
                </c:pt>
                <c:pt idx="168">
                  <c:v>0.06</c:v>
                </c:pt>
                <c:pt idx="169">
                  <c:v>7.0000000000000007E-2</c:v>
                </c:pt>
                <c:pt idx="170">
                  <c:v>0.05</c:v>
                </c:pt>
                <c:pt idx="171">
                  <c:v>0.04</c:v>
                </c:pt>
                <c:pt idx="172">
                  <c:v>0.06</c:v>
                </c:pt>
                <c:pt idx="173">
                  <c:v>7.0000000000000007E-2</c:v>
                </c:pt>
                <c:pt idx="174">
                  <c:v>0.05</c:v>
                </c:pt>
                <c:pt idx="175">
                  <c:v>0.05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4</c:v>
                </c:pt>
                <c:pt idx="179">
                  <c:v>0.06</c:v>
                </c:pt>
                <c:pt idx="180">
                  <c:v>7.0000000000000007E-2</c:v>
                </c:pt>
                <c:pt idx="181">
                  <c:v>0.05</c:v>
                </c:pt>
                <c:pt idx="182">
                  <c:v>0.05</c:v>
                </c:pt>
                <c:pt idx="183">
                  <c:v>7.0000000000000007E-2</c:v>
                </c:pt>
                <c:pt idx="184">
                  <c:v>7.0000000000000007E-2</c:v>
                </c:pt>
                <c:pt idx="185">
                  <c:v>0.04</c:v>
                </c:pt>
                <c:pt idx="186">
                  <c:v>0.06</c:v>
                </c:pt>
                <c:pt idx="187">
                  <c:v>7.0000000000000007E-2</c:v>
                </c:pt>
                <c:pt idx="188">
                  <c:v>0.06</c:v>
                </c:pt>
                <c:pt idx="189">
                  <c:v>0.04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5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0.06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5</c:v>
                </c:pt>
                <c:pt idx="200">
                  <c:v>0.06</c:v>
                </c:pt>
                <c:pt idx="201">
                  <c:v>7.0000000000000007E-2</c:v>
                </c:pt>
                <c:pt idx="202">
                  <c:v>0.08</c:v>
                </c:pt>
                <c:pt idx="203">
                  <c:v>0.05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5</c:v>
                </c:pt>
                <c:pt idx="207">
                  <c:v>0.06</c:v>
                </c:pt>
                <c:pt idx="208">
                  <c:v>7.0000000000000007E-2</c:v>
                </c:pt>
                <c:pt idx="209">
                  <c:v>0.08</c:v>
                </c:pt>
                <c:pt idx="210">
                  <c:v>0.05</c:v>
                </c:pt>
                <c:pt idx="211">
                  <c:v>7.0000000000000007E-2</c:v>
                </c:pt>
                <c:pt idx="212">
                  <c:v>7.0000000000000007E-2</c:v>
                </c:pt>
                <c:pt idx="213">
                  <c:v>0.06</c:v>
                </c:pt>
                <c:pt idx="214">
                  <c:v>0.06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0.08</c:v>
                </c:pt>
                <c:pt idx="220">
                  <c:v>7.0000000000000007E-2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5</c:v>
                </c:pt>
                <c:pt idx="225">
                  <c:v>7.0000000000000007E-2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7.0000000000000007E-2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6</c:v>
                </c:pt>
                <c:pt idx="232">
                  <c:v>7.0000000000000007E-2</c:v>
                </c:pt>
                <c:pt idx="233">
                  <c:v>0.08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7.0000000000000007E-2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0.08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7.0000000000000007E-2</c:v>
                </c:pt>
                <c:pt idx="250">
                  <c:v>0.08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2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2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4</c:v>
                </c:pt>
                <c:pt idx="359">
                  <c:v>-0.06</c:v>
                </c:pt>
                <c:pt idx="360">
                  <c:v>-0.03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3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4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0.06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0.06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0.08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0.08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N$1:$N$512</c:f>
              <c:numCache>
                <c:formatCode>General</c:formatCode>
                <c:ptCount val="512"/>
                <c:pt idx="0">
                  <c:v>8.86</c:v>
                </c:pt>
                <c:pt idx="1">
                  <c:v>157.13999999999999</c:v>
                </c:pt>
                <c:pt idx="2">
                  <c:v>270.77</c:v>
                </c:pt>
                <c:pt idx="3">
                  <c:v>379.56</c:v>
                </c:pt>
                <c:pt idx="4">
                  <c:v>476.26</c:v>
                </c:pt>
                <c:pt idx="5">
                  <c:v>529.45000000000005</c:v>
                </c:pt>
                <c:pt idx="6">
                  <c:v>542.34</c:v>
                </c:pt>
                <c:pt idx="7">
                  <c:v>542.34</c:v>
                </c:pt>
                <c:pt idx="8">
                  <c:v>550.4</c:v>
                </c:pt>
                <c:pt idx="9">
                  <c:v>556.04</c:v>
                </c:pt>
                <c:pt idx="10">
                  <c:v>554.42999999999995</c:v>
                </c:pt>
                <c:pt idx="11">
                  <c:v>552.82000000000005</c:v>
                </c:pt>
                <c:pt idx="12">
                  <c:v>550.4</c:v>
                </c:pt>
                <c:pt idx="13">
                  <c:v>556.04</c:v>
                </c:pt>
                <c:pt idx="14">
                  <c:v>557.66</c:v>
                </c:pt>
                <c:pt idx="15">
                  <c:v>552.01</c:v>
                </c:pt>
                <c:pt idx="16">
                  <c:v>554.42999999999995</c:v>
                </c:pt>
                <c:pt idx="17">
                  <c:v>560.07000000000005</c:v>
                </c:pt>
                <c:pt idx="18">
                  <c:v>556.85</c:v>
                </c:pt>
                <c:pt idx="19">
                  <c:v>556.85</c:v>
                </c:pt>
                <c:pt idx="20">
                  <c:v>572.16</c:v>
                </c:pt>
                <c:pt idx="21">
                  <c:v>555.24</c:v>
                </c:pt>
                <c:pt idx="22">
                  <c:v>555.24</c:v>
                </c:pt>
                <c:pt idx="23">
                  <c:v>550.4</c:v>
                </c:pt>
                <c:pt idx="24">
                  <c:v>566.52</c:v>
                </c:pt>
                <c:pt idx="25">
                  <c:v>579.41</c:v>
                </c:pt>
                <c:pt idx="26">
                  <c:v>563.29999999999995</c:v>
                </c:pt>
                <c:pt idx="27">
                  <c:v>575.38</c:v>
                </c:pt>
                <c:pt idx="28">
                  <c:v>560.07000000000005</c:v>
                </c:pt>
                <c:pt idx="29">
                  <c:v>558.46</c:v>
                </c:pt>
                <c:pt idx="30">
                  <c:v>563.29999999999995</c:v>
                </c:pt>
                <c:pt idx="31">
                  <c:v>572.16</c:v>
                </c:pt>
                <c:pt idx="32">
                  <c:v>563.29999999999995</c:v>
                </c:pt>
                <c:pt idx="33">
                  <c:v>554.42999999999995</c:v>
                </c:pt>
                <c:pt idx="34">
                  <c:v>581.83000000000004</c:v>
                </c:pt>
                <c:pt idx="35">
                  <c:v>572.16</c:v>
                </c:pt>
                <c:pt idx="36">
                  <c:v>560.07000000000005</c:v>
                </c:pt>
                <c:pt idx="37">
                  <c:v>564.91</c:v>
                </c:pt>
                <c:pt idx="38">
                  <c:v>584.25</c:v>
                </c:pt>
                <c:pt idx="39">
                  <c:v>567.33000000000004</c:v>
                </c:pt>
                <c:pt idx="40">
                  <c:v>557.66</c:v>
                </c:pt>
                <c:pt idx="41">
                  <c:v>585.04999999999995</c:v>
                </c:pt>
                <c:pt idx="42">
                  <c:v>572.97</c:v>
                </c:pt>
                <c:pt idx="43">
                  <c:v>561.67999999999995</c:v>
                </c:pt>
                <c:pt idx="44">
                  <c:v>567.33000000000004</c:v>
                </c:pt>
                <c:pt idx="45">
                  <c:v>585.86</c:v>
                </c:pt>
                <c:pt idx="46">
                  <c:v>579.41</c:v>
                </c:pt>
                <c:pt idx="47">
                  <c:v>564.91</c:v>
                </c:pt>
                <c:pt idx="48">
                  <c:v>590.70000000000005</c:v>
                </c:pt>
                <c:pt idx="49">
                  <c:v>580.22</c:v>
                </c:pt>
                <c:pt idx="50">
                  <c:v>569.74</c:v>
                </c:pt>
                <c:pt idx="51">
                  <c:v>572.97</c:v>
                </c:pt>
                <c:pt idx="52">
                  <c:v>589.89</c:v>
                </c:pt>
                <c:pt idx="53">
                  <c:v>580.22</c:v>
                </c:pt>
                <c:pt idx="54">
                  <c:v>566.52</c:v>
                </c:pt>
                <c:pt idx="55">
                  <c:v>587.47</c:v>
                </c:pt>
                <c:pt idx="56">
                  <c:v>587.47</c:v>
                </c:pt>
                <c:pt idx="57">
                  <c:v>571.36</c:v>
                </c:pt>
                <c:pt idx="58">
                  <c:v>572.97</c:v>
                </c:pt>
                <c:pt idx="59">
                  <c:v>595.53</c:v>
                </c:pt>
                <c:pt idx="60">
                  <c:v>581.03</c:v>
                </c:pt>
                <c:pt idx="61">
                  <c:v>571.36</c:v>
                </c:pt>
                <c:pt idx="62">
                  <c:v>593.11</c:v>
                </c:pt>
                <c:pt idx="63">
                  <c:v>589.89</c:v>
                </c:pt>
                <c:pt idx="64">
                  <c:v>571.36</c:v>
                </c:pt>
                <c:pt idx="65">
                  <c:v>566.52</c:v>
                </c:pt>
                <c:pt idx="66">
                  <c:v>633.41</c:v>
                </c:pt>
                <c:pt idx="67">
                  <c:v>589.89</c:v>
                </c:pt>
                <c:pt idx="68">
                  <c:v>567.33000000000004</c:v>
                </c:pt>
                <c:pt idx="69">
                  <c:v>595.53</c:v>
                </c:pt>
                <c:pt idx="70">
                  <c:v>601.98</c:v>
                </c:pt>
                <c:pt idx="71">
                  <c:v>581.03</c:v>
                </c:pt>
                <c:pt idx="72">
                  <c:v>575.38</c:v>
                </c:pt>
                <c:pt idx="73">
                  <c:v>601.98</c:v>
                </c:pt>
                <c:pt idx="74">
                  <c:v>584.25</c:v>
                </c:pt>
                <c:pt idx="75">
                  <c:v>571.36</c:v>
                </c:pt>
                <c:pt idx="76">
                  <c:v>610.84</c:v>
                </c:pt>
                <c:pt idx="77">
                  <c:v>598.75</c:v>
                </c:pt>
                <c:pt idx="78">
                  <c:v>581.83000000000004</c:v>
                </c:pt>
                <c:pt idx="79">
                  <c:v>571.36</c:v>
                </c:pt>
                <c:pt idx="80">
                  <c:v>581.83000000000004</c:v>
                </c:pt>
                <c:pt idx="81">
                  <c:v>597.14</c:v>
                </c:pt>
                <c:pt idx="82">
                  <c:v>580.22</c:v>
                </c:pt>
                <c:pt idx="83">
                  <c:v>568.94000000000005</c:v>
                </c:pt>
                <c:pt idx="84">
                  <c:v>604.4</c:v>
                </c:pt>
                <c:pt idx="85">
                  <c:v>585.04999999999995</c:v>
                </c:pt>
                <c:pt idx="86">
                  <c:v>581.03</c:v>
                </c:pt>
                <c:pt idx="87">
                  <c:v>596.34</c:v>
                </c:pt>
                <c:pt idx="88">
                  <c:v>595.53</c:v>
                </c:pt>
                <c:pt idx="89">
                  <c:v>582.64</c:v>
                </c:pt>
                <c:pt idx="90">
                  <c:v>580.22</c:v>
                </c:pt>
                <c:pt idx="91">
                  <c:v>606.01</c:v>
                </c:pt>
                <c:pt idx="92">
                  <c:v>592.30999999999995</c:v>
                </c:pt>
                <c:pt idx="93">
                  <c:v>578.61</c:v>
                </c:pt>
                <c:pt idx="94">
                  <c:v>584.25</c:v>
                </c:pt>
                <c:pt idx="95">
                  <c:v>601.98</c:v>
                </c:pt>
                <c:pt idx="96">
                  <c:v>584.25</c:v>
                </c:pt>
                <c:pt idx="97">
                  <c:v>588.28</c:v>
                </c:pt>
                <c:pt idx="98">
                  <c:v>606.01</c:v>
                </c:pt>
                <c:pt idx="99">
                  <c:v>590.70000000000005</c:v>
                </c:pt>
                <c:pt idx="100">
                  <c:v>585.04999999999995</c:v>
                </c:pt>
                <c:pt idx="101">
                  <c:v>590.70000000000005</c:v>
                </c:pt>
                <c:pt idx="102">
                  <c:v>608.41999999999996</c:v>
                </c:pt>
                <c:pt idx="103">
                  <c:v>562.49</c:v>
                </c:pt>
                <c:pt idx="104">
                  <c:v>577</c:v>
                </c:pt>
                <c:pt idx="105">
                  <c:v>604.4</c:v>
                </c:pt>
                <c:pt idx="106">
                  <c:v>601.98</c:v>
                </c:pt>
                <c:pt idx="107">
                  <c:v>553.63</c:v>
                </c:pt>
                <c:pt idx="108">
                  <c:v>608.41999999999996</c:v>
                </c:pt>
                <c:pt idx="109">
                  <c:v>606.80999999999995</c:v>
                </c:pt>
                <c:pt idx="110">
                  <c:v>589.89</c:v>
                </c:pt>
                <c:pt idx="111">
                  <c:v>571.36</c:v>
                </c:pt>
                <c:pt idx="112">
                  <c:v>604.4</c:v>
                </c:pt>
                <c:pt idx="113">
                  <c:v>604.4</c:v>
                </c:pt>
                <c:pt idx="114">
                  <c:v>593.91999999999996</c:v>
                </c:pt>
                <c:pt idx="115">
                  <c:v>585.86</c:v>
                </c:pt>
                <c:pt idx="116">
                  <c:v>607.62</c:v>
                </c:pt>
                <c:pt idx="117">
                  <c:v>600.37</c:v>
                </c:pt>
                <c:pt idx="118">
                  <c:v>580.22</c:v>
                </c:pt>
                <c:pt idx="119">
                  <c:v>597.95000000000005</c:v>
                </c:pt>
                <c:pt idx="120">
                  <c:v>605.20000000000005</c:v>
                </c:pt>
                <c:pt idx="121">
                  <c:v>591.5</c:v>
                </c:pt>
                <c:pt idx="122">
                  <c:v>594.73</c:v>
                </c:pt>
                <c:pt idx="123">
                  <c:v>608.41999999999996</c:v>
                </c:pt>
                <c:pt idx="124">
                  <c:v>616.48</c:v>
                </c:pt>
                <c:pt idx="125">
                  <c:v>581.03</c:v>
                </c:pt>
                <c:pt idx="126">
                  <c:v>601.98</c:v>
                </c:pt>
                <c:pt idx="127">
                  <c:v>601.16999999999996</c:v>
                </c:pt>
                <c:pt idx="128">
                  <c:v>597.95000000000005</c:v>
                </c:pt>
                <c:pt idx="129">
                  <c:v>580.22</c:v>
                </c:pt>
                <c:pt idx="130">
                  <c:v>608.41999999999996</c:v>
                </c:pt>
                <c:pt idx="131">
                  <c:v>606.01</c:v>
                </c:pt>
                <c:pt idx="132">
                  <c:v>566.52</c:v>
                </c:pt>
                <c:pt idx="133">
                  <c:v>606.01</c:v>
                </c:pt>
                <c:pt idx="134">
                  <c:v>614.87</c:v>
                </c:pt>
                <c:pt idx="135">
                  <c:v>603.59</c:v>
                </c:pt>
                <c:pt idx="136">
                  <c:v>585.86</c:v>
                </c:pt>
                <c:pt idx="137">
                  <c:v>627.77</c:v>
                </c:pt>
                <c:pt idx="138">
                  <c:v>605.20000000000005</c:v>
                </c:pt>
                <c:pt idx="139">
                  <c:v>591.5</c:v>
                </c:pt>
                <c:pt idx="140">
                  <c:v>595.53</c:v>
                </c:pt>
                <c:pt idx="141">
                  <c:v>608.41999999999996</c:v>
                </c:pt>
                <c:pt idx="142">
                  <c:v>610.04</c:v>
                </c:pt>
                <c:pt idx="143">
                  <c:v>590.70000000000005</c:v>
                </c:pt>
                <c:pt idx="144">
                  <c:v>608.41999999999996</c:v>
                </c:pt>
                <c:pt idx="145">
                  <c:v>609.23</c:v>
                </c:pt>
                <c:pt idx="146">
                  <c:v>595.53</c:v>
                </c:pt>
                <c:pt idx="147">
                  <c:v>603.59</c:v>
                </c:pt>
                <c:pt idx="148">
                  <c:v>613.26</c:v>
                </c:pt>
                <c:pt idx="149">
                  <c:v>595.53</c:v>
                </c:pt>
                <c:pt idx="150">
                  <c:v>587.47</c:v>
                </c:pt>
                <c:pt idx="151">
                  <c:v>601.98</c:v>
                </c:pt>
                <c:pt idx="152">
                  <c:v>614.87</c:v>
                </c:pt>
                <c:pt idx="153">
                  <c:v>601.16999999999996</c:v>
                </c:pt>
                <c:pt idx="154">
                  <c:v>591.5</c:v>
                </c:pt>
                <c:pt idx="155">
                  <c:v>607.62</c:v>
                </c:pt>
                <c:pt idx="156">
                  <c:v>609.23</c:v>
                </c:pt>
                <c:pt idx="157">
                  <c:v>582.64</c:v>
                </c:pt>
                <c:pt idx="158">
                  <c:v>594.73</c:v>
                </c:pt>
                <c:pt idx="159">
                  <c:v>608.41999999999996</c:v>
                </c:pt>
                <c:pt idx="160">
                  <c:v>602.78</c:v>
                </c:pt>
                <c:pt idx="161">
                  <c:v>594.73</c:v>
                </c:pt>
                <c:pt idx="162">
                  <c:v>610.04</c:v>
                </c:pt>
                <c:pt idx="163">
                  <c:v>622.92999999999995</c:v>
                </c:pt>
                <c:pt idx="164">
                  <c:v>622.12</c:v>
                </c:pt>
                <c:pt idx="165">
                  <c:v>602.78</c:v>
                </c:pt>
                <c:pt idx="166">
                  <c:v>613.26</c:v>
                </c:pt>
                <c:pt idx="167">
                  <c:v>610.04</c:v>
                </c:pt>
                <c:pt idx="168">
                  <c:v>606.80999999999995</c:v>
                </c:pt>
                <c:pt idx="169">
                  <c:v>581.83000000000004</c:v>
                </c:pt>
                <c:pt idx="170">
                  <c:v>610.04</c:v>
                </c:pt>
                <c:pt idx="171">
                  <c:v>592.30999999999995</c:v>
                </c:pt>
                <c:pt idx="172">
                  <c:v>607.62</c:v>
                </c:pt>
                <c:pt idx="173">
                  <c:v>614.87</c:v>
                </c:pt>
                <c:pt idx="174">
                  <c:v>610.84</c:v>
                </c:pt>
                <c:pt idx="175">
                  <c:v>597.95000000000005</c:v>
                </c:pt>
                <c:pt idx="176">
                  <c:v>606.01</c:v>
                </c:pt>
                <c:pt idx="177">
                  <c:v>613.26</c:v>
                </c:pt>
                <c:pt idx="178">
                  <c:v>601.16999999999996</c:v>
                </c:pt>
                <c:pt idx="179">
                  <c:v>606.01</c:v>
                </c:pt>
                <c:pt idx="180">
                  <c:v>655.97</c:v>
                </c:pt>
                <c:pt idx="181">
                  <c:v>606.80999999999995</c:v>
                </c:pt>
                <c:pt idx="182">
                  <c:v>598.75</c:v>
                </c:pt>
                <c:pt idx="183">
                  <c:v>617.29</c:v>
                </c:pt>
                <c:pt idx="184">
                  <c:v>614.07000000000005</c:v>
                </c:pt>
                <c:pt idx="185">
                  <c:v>585.04999999999995</c:v>
                </c:pt>
                <c:pt idx="186">
                  <c:v>606.01</c:v>
                </c:pt>
                <c:pt idx="187">
                  <c:v>616.48</c:v>
                </c:pt>
                <c:pt idx="188">
                  <c:v>614.87</c:v>
                </c:pt>
                <c:pt idx="189">
                  <c:v>597.14</c:v>
                </c:pt>
                <c:pt idx="190">
                  <c:v>606.80999999999995</c:v>
                </c:pt>
                <c:pt idx="191">
                  <c:v>615.67999999999995</c:v>
                </c:pt>
                <c:pt idx="192">
                  <c:v>603.59</c:v>
                </c:pt>
                <c:pt idx="193">
                  <c:v>614.07000000000005</c:v>
                </c:pt>
                <c:pt idx="194">
                  <c:v>652.75</c:v>
                </c:pt>
                <c:pt idx="195">
                  <c:v>613.26</c:v>
                </c:pt>
                <c:pt idx="196">
                  <c:v>601.98</c:v>
                </c:pt>
                <c:pt idx="197">
                  <c:v>614.07000000000005</c:v>
                </c:pt>
                <c:pt idx="198">
                  <c:v>629.38</c:v>
                </c:pt>
                <c:pt idx="199">
                  <c:v>606.01</c:v>
                </c:pt>
                <c:pt idx="200">
                  <c:v>593.91999999999996</c:v>
                </c:pt>
                <c:pt idx="201">
                  <c:v>615.67999999999995</c:v>
                </c:pt>
                <c:pt idx="202">
                  <c:v>613.26</c:v>
                </c:pt>
                <c:pt idx="203">
                  <c:v>604.4</c:v>
                </c:pt>
                <c:pt idx="204">
                  <c:v>614.87</c:v>
                </c:pt>
                <c:pt idx="205">
                  <c:v>617.29</c:v>
                </c:pt>
                <c:pt idx="206">
                  <c:v>606.01</c:v>
                </c:pt>
                <c:pt idx="207">
                  <c:v>607.62</c:v>
                </c:pt>
                <c:pt idx="208">
                  <c:v>618.9</c:v>
                </c:pt>
                <c:pt idx="209">
                  <c:v>619.71</c:v>
                </c:pt>
                <c:pt idx="210">
                  <c:v>606.01</c:v>
                </c:pt>
                <c:pt idx="211">
                  <c:v>610.84</c:v>
                </c:pt>
                <c:pt idx="212">
                  <c:v>611.65</c:v>
                </c:pt>
                <c:pt idx="213">
                  <c:v>626.15</c:v>
                </c:pt>
                <c:pt idx="214">
                  <c:v>606.01</c:v>
                </c:pt>
                <c:pt idx="215">
                  <c:v>616.48</c:v>
                </c:pt>
                <c:pt idx="216">
                  <c:v>614.07000000000005</c:v>
                </c:pt>
                <c:pt idx="217">
                  <c:v>607.62</c:v>
                </c:pt>
                <c:pt idx="218">
                  <c:v>614.07000000000005</c:v>
                </c:pt>
                <c:pt idx="219">
                  <c:v>616.48</c:v>
                </c:pt>
                <c:pt idx="220">
                  <c:v>618.9</c:v>
                </c:pt>
                <c:pt idx="221">
                  <c:v>611.65</c:v>
                </c:pt>
                <c:pt idx="222">
                  <c:v>619.71</c:v>
                </c:pt>
                <c:pt idx="223">
                  <c:v>618.1</c:v>
                </c:pt>
                <c:pt idx="224">
                  <c:v>617.29</c:v>
                </c:pt>
                <c:pt idx="225">
                  <c:v>606.01</c:v>
                </c:pt>
                <c:pt idx="226">
                  <c:v>618.1</c:v>
                </c:pt>
                <c:pt idx="227">
                  <c:v>617.29</c:v>
                </c:pt>
                <c:pt idx="228">
                  <c:v>616.48</c:v>
                </c:pt>
                <c:pt idx="229">
                  <c:v>619.71</c:v>
                </c:pt>
                <c:pt idx="230">
                  <c:v>617.29</c:v>
                </c:pt>
                <c:pt idx="231">
                  <c:v>606.01</c:v>
                </c:pt>
                <c:pt idx="232">
                  <c:v>616.48</c:v>
                </c:pt>
                <c:pt idx="233">
                  <c:v>617.29</c:v>
                </c:pt>
                <c:pt idx="234">
                  <c:v>618.1</c:v>
                </c:pt>
                <c:pt idx="235">
                  <c:v>618.9</c:v>
                </c:pt>
                <c:pt idx="236">
                  <c:v>617.29</c:v>
                </c:pt>
                <c:pt idx="237">
                  <c:v>616.48</c:v>
                </c:pt>
                <c:pt idx="238">
                  <c:v>646.29999999999995</c:v>
                </c:pt>
                <c:pt idx="239">
                  <c:v>614.87</c:v>
                </c:pt>
                <c:pt idx="240">
                  <c:v>620.51</c:v>
                </c:pt>
                <c:pt idx="241">
                  <c:v>621.32000000000005</c:v>
                </c:pt>
                <c:pt idx="242">
                  <c:v>616.48</c:v>
                </c:pt>
                <c:pt idx="243">
                  <c:v>616.48</c:v>
                </c:pt>
                <c:pt idx="244">
                  <c:v>619.71</c:v>
                </c:pt>
                <c:pt idx="245">
                  <c:v>609.23</c:v>
                </c:pt>
                <c:pt idx="246">
                  <c:v>615.67999999999995</c:v>
                </c:pt>
                <c:pt idx="247">
                  <c:v>624.54</c:v>
                </c:pt>
                <c:pt idx="248">
                  <c:v>618.1</c:v>
                </c:pt>
                <c:pt idx="249">
                  <c:v>616.48</c:v>
                </c:pt>
                <c:pt idx="250">
                  <c:v>611.65</c:v>
                </c:pt>
                <c:pt idx="251">
                  <c:v>617.29</c:v>
                </c:pt>
                <c:pt idx="252">
                  <c:v>618.1</c:v>
                </c:pt>
                <c:pt idx="253">
                  <c:v>619.71</c:v>
                </c:pt>
                <c:pt idx="254">
                  <c:v>622.92999999999995</c:v>
                </c:pt>
                <c:pt idx="255">
                  <c:v>616.48</c:v>
                </c:pt>
                <c:pt idx="256">
                  <c:v>-4.84</c:v>
                </c:pt>
                <c:pt idx="257">
                  <c:v>-149.88999999999999</c:v>
                </c:pt>
                <c:pt idx="258">
                  <c:v>-282.86</c:v>
                </c:pt>
                <c:pt idx="259">
                  <c:v>-399.71</c:v>
                </c:pt>
                <c:pt idx="260">
                  <c:v>-501.25</c:v>
                </c:pt>
                <c:pt idx="261">
                  <c:v>-555.24</c:v>
                </c:pt>
                <c:pt idx="262">
                  <c:v>-548.79</c:v>
                </c:pt>
                <c:pt idx="263">
                  <c:v>-552.82000000000005</c:v>
                </c:pt>
                <c:pt idx="264">
                  <c:v>-556.04</c:v>
                </c:pt>
                <c:pt idx="265">
                  <c:v>-550.4</c:v>
                </c:pt>
                <c:pt idx="266">
                  <c:v>-556.04</c:v>
                </c:pt>
                <c:pt idx="267">
                  <c:v>-557.66</c:v>
                </c:pt>
                <c:pt idx="268">
                  <c:v>-564.1</c:v>
                </c:pt>
                <c:pt idx="269">
                  <c:v>-554.42999999999995</c:v>
                </c:pt>
                <c:pt idx="270">
                  <c:v>-556.04</c:v>
                </c:pt>
                <c:pt idx="271">
                  <c:v>-566.52</c:v>
                </c:pt>
                <c:pt idx="272">
                  <c:v>-582.64</c:v>
                </c:pt>
                <c:pt idx="273">
                  <c:v>-559.27</c:v>
                </c:pt>
                <c:pt idx="274">
                  <c:v>-567.33000000000004</c:v>
                </c:pt>
                <c:pt idx="275">
                  <c:v>-565.71</c:v>
                </c:pt>
                <c:pt idx="276">
                  <c:v>-556.04</c:v>
                </c:pt>
                <c:pt idx="277">
                  <c:v>-588.28</c:v>
                </c:pt>
                <c:pt idx="278">
                  <c:v>-572.16</c:v>
                </c:pt>
                <c:pt idx="279">
                  <c:v>-563.29999999999995</c:v>
                </c:pt>
                <c:pt idx="280">
                  <c:v>-579.41</c:v>
                </c:pt>
                <c:pt idx="281">
                  <c:v>-569.74</c:v>
                </c:pt>
                <c:pt idx="282">
                  <c:v>-563.29999999999995</c:v>
                </c:pt>
                <c:pt idx="283">
                  <c:v>-580.22</c:v>
                </c:pt>
                <c:pt idx="284">
                  <c:v>-571.36</c:v>
                </c:pt>
                <c:pt idx="285">
                  <c:v>-562.49</c:v>
                </c:pt>
                <c:pt idx="286">
                  <c:v>-558.46</c:v>
                </c:pt>
                <c:pt idx="287">
                  <c:v>-579.41</c:v>
                </c:pt>
                <c:pt idx="288">
                  <c:v>-566.52</c:v>
                </c:pt>
                <c:pt idx="289">
                  <c:v>-582.64</c:v>
                </c:pt>
                <c:pt idx="290">
                  <c:v>-577.79999999999995</c:v>
                </c:pt>
                <c:pt idx="291">
                  <c:v>-568.13</c:v>
                </c:pt>
                <c:pt idx="292">
                  <c:v>-563.29999999999995</c:v>
                </c:pt>
                <c:pt idx="293">
                  <c:v>-578.61</c:v>
                </c:pt>
                <c:pt idx="294">
                  <c:v>-572.97</c:v>
                </c:pt>
                <c:pt idx="295">
                  <c:v>-568.94000000000005</c:v>
                </c:pt>
                <c:pt idx="296">
                  <c:v>-598.75</c:v>
                </c:pt>
                <c:pt idx="297">
                  <c:v>-577</c:v>
                </c:pt>
                <c:pt idx="298">
                  <c:v>-554.42999999999995</c:v>
                </c:pt>
                <c:pt idx="299">
                  <c:v>-591.5</c:v>
                </c:pt>
                <c:pt idx="300">
                  <c:v>-576.19000000000005</c:v>
                </c:pt>
                <c:pt idx="301">
                  <c:v>-568.13</c:v>
                </c:pt>
                <c:pt idx="302">
                  <c:v>-592.30999999999995</c:v>
                </c:pt>
                <c:pt idx="303">
                  <c:v>-580.22</c:v>
                </c:pt>
                <c:pt idx="304">
                  <c:v>-572.97</c:v>
                </c:pt>
                <c:pt idx="305">
                  <c:v>-580.22</c:v>
                </c:pt>
                <c:pt idx="306">
                  <c:v>-590.70000000000005</c:v>
                </c:pt>
                <c:pt idx="307">
                  <c:v>-573.77</c:v>
                </c:pt>
                <c:pt idx="308">
                  <c:v>-606.01</c:v>
                </c:pt>
                <c:pt idx="309">
                  <c:v>-579.41</c:v>
                </c:pt>
                <c:pt idx="310">
                  <c:v>-570.54999999999995</c:v>
                </c:pt>
                <c:pt idx="311">
                  <c:v>-580.22</c:v>
                </c:pt>
                <c:pt idx="312">
                  <c:v>-590.70000000000005</c:v>
                </c:pt>
                <c:pt idx="313">
                  <c:v>-569.74</c:v>
                </c:pt>
                <c:pt idx="314">
                  <c:v>-563.29999999999995</c:v>
                </c:pt>
                <c:pt idx="315">
                  <c:v>-597.95000000000005</c:v>
                </c:pt>
                <c:pt idx="316">
                  <c:v>-589.08000000000004</c:v>
                </c:pt>
                <c:pt idx="317">
                  <c:v>-566.52</c:v>
                </c:pt>
                <c:pt idx="318">
                  <c:v>-604.4</c:v>
                </c:pt>
                <c:pt idx="319">
                  <c:v>-577.79999999999995</c:v>
                </c:pt>
                <c:pt idx="320">
                  <c:v>-569.74</c:v>
                </c:pt>
                <c:pt idx="321">
                  <c:v>-604.4</c:v>
                </c:pt>
                <c:pt idx="322">
                  <c:v>-585.04999999999995</c:v>
                </c:pt>
                <c:pt idx="323">
                  <c:v>-572.16</c:v>
                </c:pt>
                <c:pt idx="324">
                  <c:v>-603.59</c:v>
                </c:pt>
                <c:pt idx="325">
                  <c:v>-592.30999999999995</c:v>
                </c:pt>
                <c:pt idx="326">
                  <c:v>-576.19000000000005</c:v>
                </c:pt>
                <c:pt idx="327">
                  <c:v>-589.08000000000004</c:v>
                </c:pt>
                <c:pt idx="328">
                  <c:v>-571.36</c:v>
                </c:pt>
                <c:pt idx="329">
                  <c:v>-576.19000000000005</c:v>
                </c:pt>
                <c:pt idx="330">
                  <c:v>-605.20000000000005</c:v>
                </c:pt>
                <c:pt idx="331">
                  <c:v>-592.30999999999995</c:v>
                </c:pt>
                <c:pt idx="332">
                  <c:v>-578.61</c:v>
                </c:pt>
                <c:pt idx="333">
                  <c:v>-597.14</c:v>
                </c:pt>
                <c:pt idx="334">
                  <c:v>-587.47</c:v>
                </c:pt>
                <c:pt idx="335">
                  <c:v>-580.22</c:v>
                </c:pt>
                <c:pt idx="336">
                  <c:v>-572.97</c:v>
                </c:pt>
                <c:pt idx="337">
                  <c:v>-606.01</c:v>
                </c:pt>
                <c:pt idx="338">
                  <c:v>-588.28</c:v>
                </c:pt>
                <c:pt idx="339">
                  <c:v>-589.89</c:v>
                </c:pt>
                <c:pt idx="340">
                  <c:v>-634.21</c:v>
                </c:pt>
                <c:pt idx="341">
                  <c:v>-552.01</c:v>
                </c:pt>
                <c:pt idx="342">
                  <c:v>-578.61</c:v>
                </c:pt>
                <c:pt idx="343">
                  <c:v>-614.07000000000005</c:v>
                </c:pt>
                <c:pt idx="344">
                  <c:v>-593.11</c:v>
                </c:pt>
                <c:pt idx="345">
                  <c:v>-568.13</c:v>
                </c:pt>
                <c:pt idx="346">
                  <c:v>-580.22</c:v>
                </c:pt>
                <c:pt idx="347">
                  <c:v>-595.53</c:v>
                </c:pt>
                <c:pt idx="348">
                  <c:v>-583.44000000000005</c:v>
                </c:pt>
                <c:pt idx="349">
                  <c:v>-606.80999999999995</c:v>
                </c:pt>
                <c:pt idx="350">
                  <c:v>-595.53</c:v>
                </c:pt>
                <c:pt idx="351">
                  <c:v>-577.79999999999995</c:v>
                </c:pt>
                <c:pt idx="352">
                  <c:v>-606.01</c:v>
                </c:pt>
                <c:pt idx="353">
                  <c:v>-600.37</c:v>
                </c:pt>
                <c:pt idx="354">
                  <c:v>-588.28</c:v>
                </c:pt>
                <c:pt idx="355">
                  <c:v>-595.53</c:v>
                </c:pt>
                <c:pt idx="356">
                  <c:v>-614.07000000000005</c:v>
                </c:pt>
                <c:pt idx="357">
                  <c:v>-589.08000000000004</c:v>
                </c:pt>
                <c:pt idx="358">
                  <c:v>-554.42999999999995</c:v>
                </c:pt>
                <c:pt idx="359">
                  <c:v>-592.30999999999995</c:v>
                </c:pt>
                <c:pt idx="360">
                  <c:v>-588.28</c:v>
                </c:pt>
                <c:pt idx="361">
                  <c:v>-555.24</c:v>
                </c:pt>
                <c:pt idx="362">
                  <c:v>-610.84</c:v>
                </c:pt>
                <c:pt idx="363">
                  <c:v>-595.53</c:v>
                </c:pt>
                <c:pt idx="364">
                  <c:v>-585.86</c:v>
                </c:pt>
                <c:pt idx="365">
                  <c:v>-608.41999999999996</c:v>
                </c:pt>
                <c:pt idx="366">
                  <c:v>-585.86</c:v>
                </c:pt>
                <c:pt idx="367">
                  <c:v>-580.22</c:v>
                </c:pt>
                <c:pt idx="368">
                  <c:v>-605.20000000000005</c:v>
                </c:pt>
                <c:pt idx="369">
                  <c:v>-605.20000000000005</c:v>
                </c:pt>
                <c:pt idx="370">
                  <c:v>-587.47</c:v>
                </c:pt>
                <c:pt idx="371">
                  <c:v>-609.23</c:v>
                </c:pt>
                <c:pt idx="372">
                  <c:v>-606.01</c:v>
                </c:pt>
                <c:pt idx="373">
                  <c:v>-584.25</c:v>
                </c:pt>
                <c:pt idx="374">
                  <c:v>-606.01</c:v>
                </c:pt>
                <c:pt idx="375">
                  <c:v>-607.62</c:v>
                </c:pt>
                <c:pt idx="376">
                  <c:v>-589.08000000000004</c:v>
                </c:pt>
                <c:pt idx="377">
                  <c:v>-603.59</c:v>
                </c:pt>
                <c:pt idx="378">
                  <c:v>-615.67999999999995</c:v>
                </c:pt>
                <c:pt idx="379">
                  <c:v>-593.11</c:v>
                </c:pt>
                <c:pt idx="380">
                  <c:v>-604.4</c:v>
                </c:pt>
                <c:pt idx="381">
                  <c:v>-616.48</c:v>
                </c:pt>
                <c:pt idx="382">
                  <c:v>-601.16999999999996</c:v>
                </c:pt>
                <c:pt idx="383">
                  <c:v>-597.95000000000005</c:v>
                </c:pt>
                <c:pt idx="384">
                  <c:v>-610.84</c:v>
                </c:pt>
                <c:pt idx="385">
                  <c:v>-606.01</c:v>
                </c:pt>
                <c:pt idx="386">
                  <c:v>-588.28</c:v>
                </c:pt>
                <c:pt idx="387">
                  <c:v>-609.23</c:v>
                </c:pt>
                <c:pt idx="388">
                  <c:v>-607.62</c:v>
                </c:pt>
                <c:pt idx="389">
                  <c:v>-590.70000000000005</c:v>
                </c:pt>
                <c:pt idx="390">
                  <c:v>-617.29</c:v>
                </c:pt>
                <c:pt idx="391">
                  <c:v>-606.80999999999995</c:v>
                </c:pt>
                <c:pt idx="392">
                  <c:v>-606.01</c:v>
                </c:pt>
                <c:pt idx="393">
                  <c:v>-608.41999999999996</c:v>
                </c:pt>
                <c:pt idx="394">
                  <c:v>-614.07000000000005</c:v>
                </c:pt>
                <c:pt idx="395">
                  <c:v>-594.73</c:v>
                </c:pt>
                <c:pt idx="396">
                  <c:v>-606.01</c:v>
                </c:pt>
                <c:pt idx="397">
                  <c:v>-616.48</c:v>
                </c:pt>
                <c:pt idx="398">
                  <c:v>-586.66999999999996</c:v>
                </c:pt>
                <c:pt idx="399">
                  <c:v>-601.98</c:v>
                </c:pt>
                <c:pt idx="400">
                  <c:v>-616.48</c:v>
                </c:pt>
                <c:pt idx="401">
                  <c:v>-580.22</c:v>
                </c:pt>
                <c:pt idx="402">
                  <c:v>-606.01</c:v>
                </c:pt>
                <c:pt idx="403">
                  <c:v>-619.71</c:v>
                </c:pt>
                <c:pt idx="404">
                  <c:v>-607.62</c:v>
                </c:pt>
                <c:pt idx="405">
                  <c:v>-599.55999999999995</c:v>
                </c:pt>
                <c:pt idx="406">
                  <c:v>-615.67999999999995</c:v>
                </c:pt>
                <c:pt idx="407">
                  <c:v>-609.23</c:v>
                </c:pt>
                <c:pt idx="408">
                  <c:v>-588.28</c:v>
                </c:pt>
                <c:pt idx="409">
                  <c:v>-608.41999999999996</c:v>
                </c:pt>
                <c:pt idx="410">
                  <c:v>-617.29</c:v>
                </c:pt>
                <c:pt idx="411">
                  <c:v>-595.53</c:v>
                </c:pt>
                <c:pt idx="412">
                  <c:v>-613.26</c:v>
                </c:pt>
                <c:pt idx="413">
                  <c:v>-610.04</c:v>
                </c:pt>
                <c:pt idx="414">
                  <c:v>-595.53</c:v>
                </c:pt>
                <c:pt idx="415">
                  <c:v>-610.84</c:v>
                </c:pt>
                <c:pt idx="416">
                  <c:v>-619.71</c:v>
                </c:pt>
                <c:pt idx="417">
                  <c:v>-600.37</c:v>
                </c:pt>
                <c:pt idx="418">
                  <c:v>-606.80999999999995</c:v>
                </c:pt>
                <c:pt idx="419">
                  <c:v>-616.48</c:v>
                </c:pt>
                <c:pt idx="420">
                  <c:v>-606.80999999999995</c:v>
                </c:pt>
                <c:pt idx="421">
                  <c:v>-610.04</c:v>
                </c:pt>
                <c:pt idx="422">
                  <c:v>-618.1</c:v>
                </c:pt>
                <c:pt idx="423">
                  <c:v>-610.84</c:v>
                </c:pt>
                <c:pt idx="424">
                  <c:v>-604.4</c:v>
                </c:pt>
                <c:pt idx="425">
                  <c:v>-618.9</c:v>
                </c:pt>
                <c:pt idx="426">
                  <c:v>-613.26</c:v>
                </c:pt>
                <c:pt idx="427">
                  <c:v>-605.20000000000005</c:v>
                </c:pt>
                <c:pt idx="428">
                  <c:v>-610.84</c:v>
                </c:pt>
                <c:pt idx="429">
                  <c:v>-613.26</c:v>
                </c:pt>
                <c:pt idx="430">
                  <c:v>-598.75</c:v>
                </c:pt>
                <c:pt idx="431">
                  <c:v>-620.51</c:v>
                </c:pt>
                <c:pt idx="432">
                  <c:v>-623.74</c:v>
                </c:pt>
                <c:pt idx="433">
                  <c:v>-602.78</c:v>
                </c:pt>
                <c:pt idx="434">
                  <c:v>-614.07000000000005</c:v>
                </c:pt>
                <c:pt idx="435">
                  <c:v>-618.1</c:v>
                </c:pt>
                <c:pt idx="436">
                  <c:v>-603.59</c:v>
                </c:pt>
                <c:pt idx="437">
                  <c:v>-606.80999999999995</c:v>
                </c:pt>
                <c:pt idx="438">
                  <c:v>-616.48</c:v>
                </c:pt>
                <c:pt idx="439">
                  <c:v>-610.84</c:v>
                </c:pt>
                <c:pt idx="440">
                  <c:v>-610.04</c:v>
                </c:pt>
                <c:pt idx="441">
                  <c:v>-619.71</c:v>
                </c:pt>
                <c:pt idx="442">
                  <c:v>-608.41999999999996</c:v>
                </c:pt>
                <c:pt idx="443">
                  <c:v>-611.65</c:v>
                </c:pt>
                <c:pt idx="444">
                  <c:v>-617.29</c:v>
                </c:pt>
                <c:pt idx="445">
                  <c:v>-613.26</c:v>
                </c:pt>
                <c:pt idx="446">
                  <c:v>-606.80999999999995</c:v>
                </c:pt>
                <c:pt idx="447">
                  <c:v>-615.67999999999995</c:v>
                </c:pt>
                <c:pt idx="448">
                  <c:v>-623.74</c:v>
                </c:pt>
                <c:pt idx="449">
                  <c:v>-601.16999999999996</c:v>
                </c:pt>
                <c:pt idx="450">
                  <c:v>-618.9</c:v>
                </c:pt>
                <c:pt idx="451">
                  <c:v>-618.9</c:v>
                </c:pt>
                <c:pt idx="452">
                  <c:v>-613.26</c:v>
                </c:pt>
                <c:pt idx="453">
                  <c:v>-618.9</c:v>
                </c:pt>
                <c:pt idx="454">
                  <c:v>-620.51</c:v>
                </c:pt>
                <c:pt idx="455">
                  <c:v>-606.01</c:v>
                </c:pt>
                <c:pt idx="456">
                  <c:v>-615.67999999999995</c:v>
                </c:pt>
                <c:pt idx="457">
                  <c:v>-624.54</c:v>
                </c:pt>
                <c:pt idx="458">
                  <c:v>-609.23</c:v>
                </c:pt>
                <c:pt idx="459">
                  <c:v>-614.07000000000005</c:v>
                </c:pt>
                <c:pt idx="460">
                  <c:v>-618.1</c:v>
                </c:pt>
                <c:pt idx="461">
                  <c:v>-611.65</c:v>
                </c:pt>
                <c:pt idx="462">
                  <c:v>-617.29</c:v>
                </c:pt>
                <c:pt idx="463">
                  <c:v>-618.9</c:v>
                </c:pt>
                <c:pt idx="464">
                  <c:v>-622.92999999999995</c:v>
                </c:pt>
                <c:pt idx="465">
                  <c:v>-616.48</c:v>
                </c:pt>
                <c:pt idx="466">
                  <c:v>-621.32000000000005</c:v>
                </c:pt>
                <c:pt idx="467">
                  <c:v>-620.51</c:v>
                </c:pt>
                <c:pt idx="468">
                  <c:v>-614.87</c:v>
                </c:pt>
                <c:pt idx="469">
                  <c:v>-614.87</c:v>
                </c:pt>
                <c:pt idx="470">
                  <c:v>-624.54</c:v>
                </c:pt>
                <c:pt idx="471">
                  <c:v>-610.04</c:v>
                </c:pt>
                <c:pt idx="472">
                  <c:v>-605.20000000000005</c:v>
                </c:pt>
                <c:pt idx="473">
                  <c:v>-619.71</c:v>
                </c:pt>
                <c:pt idx="474">
                  <c:v>-618.1</c:v>
                </c:pt>
                <c:pt idx="475">
                  <c:v>-618.9</c:v>
                </c:pt>
                <c:pt idx="476">
                  <c:v>-621.32000000000005</c:v>
                </c:pt>
                <c:pt idx="477">
                  <c:v>-607.62</c:v>
                </c:pt>
                <c:pt idx="478">
                  <c:v>-621.32000000000005</c:v>
                </c:pt>
                <c:pt idx="479">
                  <c:v>-624.54</c:v>
                </c:pt>
                <c:pt idx="480">
                  <c:v>-610.84</c:v>
                </c:pt>
                <c:pt idx="481">
                  <c:v>-610.04</c:v>
                </c:pt>
                <c:pt idx="482">
                  <c:v>-616.48</c:v>
                </c:pt>
                <c:pt idx="483">
                  <c:v>-618.9</c:v>
                </c:pt>
                <c:pt idx="484">
                  <c:v>-616.48</c:v>
                </c:pt>
                <c:pt idx="485">
                  <c:v>-620.51</c:v>
                </c:pt>
                <c:pt idx="486">
                  <c:v>-626.96</c:v>
                </c:pt>
                <c:pt idx="487">
                  <c:v>-620.51</c:v>
                </c:pt>
                <c:pt idx="488">
                  <c:v>-626.15</c:v>
                </c:pt>
                <c:pt idx="489">
                  <c:v>-620.51</c:v>
                </c:pt>
                <c:pt idx="490">
                  <c:v>-598.75</c:v>
                </c:pt>
                <c:pt idx="491">
                  <c:v>-611.65</c:v>
                </c:pt>
                <c:pt idx="492">
                  <c:v>-621.32000000000005</c:v>
                </c:pt>
                <c:pt idx="493">
                  <c:v>-618.9</c:v>
                </c:pt>
                <c:pt idx="494">
                  <c:v>-622.92999999999995</c:v>
                </c:pt>
                <c:pt idx="495">
                  <c:v>-622.12</c:v>
                </c:pt>
                <c:pt idx="496">
                  <c:v>-618.1</c:v>
                </c:pt>
                <c:pt idx="497">
                  <c:v>-618.9</c:v>
                </c:pt>
                <c:pt idx="498">
                  <c:v>-624.54</c:v>
                </c:pt>
                <c:pt idx="499">
                  <c:v>-620.51</c:v>
                </c:pt>
                <c:pt idx="500">
                  <c:v>-618.1</c:v>
                </c:pt>
                <c:pt idx="501">
                  <c:v>-628.57000000000005</c:v>
                </c:pt>
                <c:pt idx="502">
                  <c:v>-622.12</c:v>
                </c:pt>
                <c:pt idx="503">
                  <c:v>-622.12</c:v>
                </c:pt>
                <c:pt idx="504">
                  <c:v>-622.92999999999995</c:v>
                </c:pt>
                <c:pt idx="505">
                  <c:v>-624.54</c:v>
                </c:pt>
                <c:pt idx="506">
                  <c:v>-621.32000000000005</c:v>
                </c:pt>
                <c:pt idx="507">
                  <c:v>-621.32000000000005</c:v>
                </c:pt>
                <c:pt idx="508">
                  <c:v>-621.32000000000005</c:v>
                </c:pt>
                <c:pt idx="509">
                  <c:v>-621.32000000000005</c:v>
                </c:pt>
                <c:pt idx="510">
                  <c:v>-626.15</c:v>
                </c:pt>
                <c:pt idx="511">
                  <c:v>-621.32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BDA-1347-ABE6-D730B5BA39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45265407"/>
        <c:axId val="645257343"/>
      </c:scatterChart>
      <c:valAx>
        <c:axId val="64526540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57343"/>
        <c:crosses val="autoZero"/>
        <c:crossBetween val="midCat"/>
      </c:valAx>
      <c:valAx>
        <c:axId val="645257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6540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</a:t>
            </a:r>
            <a:r>
              <a:rPr lang="en-GB" baseline="0"/>
              <a:t>(x) mV(y)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2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3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3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2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3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2</c:v>
                </c:pt>
                <c:pt idx="55">
                  <c:v>0.04</c:v>
                </c:pt>
                <c:pt idx="56">
                  <c:v>0.03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3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3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5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3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3</c:v>
                </c:pt>
                <c:pt idx="97">
                  <c:v>0.03</c:v>
                </c:pt>
                <c:pt idx="98">
                  <c:v>0.05</c:v>
                </c:pt>
                <c:pt idx="99">
                  <c:v>0.04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5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3</c:v>
                </c:pt>
                <c:pt idx="126">
                  <c:v>0.05</c:v>
                </c:pt>
                <c:pt idx="127">
                  <c:v>0.06</c:v>
                </c:pt>
                <c:pt idx="128">
                  <c:v>0.04</c:v>
                </c:pt>
                <c:pt idx="129">
                  <c:v>0.03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7.0000000000000007E-2</c:v>
                </c:pt>
                <c:pt idx="135">
                  <c:v>0.04</c:v>
                </c:pt>
                <c:pt idx="136">
                  <c:v>0.03</c:v>
                </c:pt>
                <c:pt idx="137">
                  <c:v>0.06</c:v>
                </c:pt>
                <c:pt idx="138">
                  <c:v>0.06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5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7.0000000000000007E-2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5</c:v>
                </c:pt>
                <c:pt idx="180">
                  <c:v>7.0000000000000007E-2</c:v>
                </c:pt>
                <c:pt idx="181">
                  <c:v>7.0000000000000007E-2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6</c:v>
                </c:pt>
                <c:pt idx="186">
                  <c:v>0.05</c:v>
                </c:pt>
                <c:pt idx="187">
                  <c:v>7.0000000000000007E-2</c:v>
                </c:pt>
                <c:pt idx="188">
                  <c:v>7.0000000000000007E-2</c:v>
                </c:pt>
                <c:pt idx="189">
                  <c:v>0.05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7.0000000000000007E-2</c:v>
                </c:pt>
                <c:pt idx="205">
                  <c:v>7.0000000000000007E-2</c:v>
                </c:pt>
                <c:pt idx="206">
                  <c:v>0.08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7.0000000000000007E-2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0.08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7.0000000000000007E-2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3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1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3</c:v>
                </c:pt>
                <c:pt idx="359">
                  <c:v>-0.06</c:v>
                </c:pt>
                <c:pt idx="360">
                  <c:v>-0.02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4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3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7.0000000000000007E-2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7.0000000000000007E-2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7.0000000000000007E-2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7.0000000000000007E-2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6.920000000000002</c:v>
                </c:pt>
                <c:pt idx="1">
                  <c:v>175.68</c:v>
                </c:pt>
                <c:pt idx="2">
                  <c:v>283.66000000000003</c:v>
                </c:pt>
                <c:pt idx="3">
                  <c:v>400.51</c:v>
                </c:pt>
                <c:pt idx="4">
                  <c:v>502.86</c:v>
                </c:pt>
                <c:pt idx="5">
                  <c:v>549.6</c:v>
                </c:pt>
                <c:pt idx="6">
                  <c:v>563.29999999999995</c:v>
                </c:pt>
                <c:pt idx="7">
                  <c:v>560.07000000000005</c:v>
                </c:pt>
                <c:pt idx="8">
                  <c:v>565.71</c:v>
                </c:pt>
                <c:pt idx="9">
                  <c:v>552.01</c:v>
                </c:pt>
                <c:pt idx="10">
                  <c:v>576.19000000000005</c:v>
                </c:pt>
                <c:pt idx="11">
                  <c:v>568.13</c:v>
                </c:pt>
                <c:pt idx="12">
                  <c:v>567.33000000000004</c:v>
                </c:pt>
                <c:pt idx="13">
                  <c:v>576.19000000000005</c:v>
                </c:pt>
                <c:pt idx="14">
                  <c:v>572.16</c:v>
                </c:pt>
                <c:pt idx="15">
                  <c:v>569.74</c:v>
                </c:pt>
                <c:pt idx="16">
                  <c:v>580.22</c:v>
                </c:pt>
                <c:pt idx="17">
                  <c:v>564.1</c:v>
                </c:pt>
                <c:pt idx="18">
                  <c:v>568.94000000000005</c:v>
                </c:pt>
                <c:pt idx="19">
                  <c:v>575.38</c:v>
                </c:pt>
                <c:pt idx="20">
                  <c:v>580.22</c:v>
                </c:pt>
                <c:pt idx="21">
                  <c:v>574.58000000000004</c:v>
                </c:pt>
                <c:pt idx="22">
                  <c:v>593.11</c:v>
                </c:pt>
                <c:pt idx="23">
                  <c:v>572.97</c:v>
                </c:pt>
                <c:pt idx="24">
                  <c:v>581.03</c:v>
                </c:pt>
                <c:pt idx="25">
                  <c:v>580.22</c:v>
                </c:pt>
                <c:pt idx="26">
                  <c:v>575.38</c:v>
                </c:pt>
                <c:pt idx="27">
                  <c:v>593.91999999999996</c:v>
                </c:pt>
                <c:pt idx="28">
                  <c:v>581.03</c:v>
                </c:pt>
                <c:pt idx="29">
                  <c:v>572.16</c:v>
                </c:pt>
                <c:pt idx="30">
                  <c:v>577.79999999999995</c:v>
                </c:pt>
                <c:pt idx="31">
                  <c:v>589.08000000000004</c:v>
                </c:pt>
                <c:pt idx="32">
                  <c:v>555.24</c:v>
                </c:pt>
                <c:pt idx="33">
                  <c:v>565.71</c:v>
                </c:pt>
                <c:pt idx="34">
                  <c:v>593.91999999999996</c:v>
                </c:pt>
                <c:pt idx="35">
                  <c:v>589.89</c:v>
                </c:pt>
                <c:pt idx="36">
                  <c:v>580.22</c:v>
                </c:pt>
                <c:pt idx="37">
                  <c:v>590.70000000000005</c:v>
                </c:pt>
                <c:pt idx="38">
                  <c:v>591.5</c:v>
                </c:pt>
                <c:pt idx="39">
                  <c:v>576.19000000000005</c:v>
                </c:pt>
                <c:pt idx="40">
                  <c:v>571.36</c:v>
                </c:pt>
                <c:pt idx="41">
                  <c:v>600.37</c:v>
                </c:pt>
                <c:pt idx="42">
                  <c:v>590.70000000000005</c:v>
                </c:pt>
                <c:pt idx="43">
                  <c:v>580.22</c:v>
                </c:pt>
                <c:pt idx="44">
                  <c:v>572.97</c:v>
                </c:pt>
                <c:pt idx="45">
                  <c:v>601.98</c:v>
                </c:pt>
                <c:pt idx="46">
                  <c:v>580.22</c:v>
                </c:pt>
                <c:pt idx="47">
                  <c:v>577</c:v>
                </c:pt>
                <c:pt idx="48">
                  <c:v>584.25</c:v>
                </c:pt>
                <c:pt idx="49">
                  <c:v>597.95000000000005</c:v>
                </c:pt>
                <c:pt idx="50">
                  <c:v>593.91999999999996</c:v>
                </c:pt>
                <c:pt idx="51">
                  <c:v>580.22</c:v>
                </c:pt>
                <c:pt idx="52">
                  <c:v>603.59</c:v>
                </c:pt>
                <c:pt idx="53">
                  <c:v>555.24</c:v>
                </c:pt>
                <c:pt idx="54">
                  <c:v>577.79999999999995</c:v>
                </c:pt>
                <c:pt idx="55">
                  <c:v>592.30999999999995</c:v>
                </c:pt>
                <c:pt idx="56">
                  <c:v>595.53</c:v>
                </c:pt>
                <c:pt idx="57">
                  <c:v>585.86</c:v>
                </c:pt>
                <c:pt idx="58">
                  <c:v>579.41</c:v>
                </c:pt>
                <c:pt idx="59">
                  <c:v>606.01</c:v>
                </c:pt>
                <c:pt idx="60">
                  <c:v>595.53</c:v>
                </c:pt>
                <c:pt idx="61">
                  <c:v>585.86</c:v>
                </c:pt>
                <c:pt idx="62">
                  <c:v>603.59</c:v>
                </c:pt>
                <c:pt idx="63">
                  <c:v>605.20000000000005</c:v>
                </c:pt>
                <c:pt idx="64">
                  <c:v>591.5</c:v>
                </c:pt>
                <c:pt idx="65">
                  <c:v>581.83000000000004</c:v>
                </c:pt>
                <c:pt idx="66">
                  <c:v>606.01</c:v>
                </c:pt>
                <c:pt idx="67">
                  <c:v>597.95000000000005</c:v>
                </c:pt>
                <c:pt idx="68">
                  <c:v>588.28</c:v>
                </c:pt>
                <c:pt idx="69">
                  <c:v>582.64</c:v>
                </c:pt>
                <c:pt idx="70">
                  <c:v>606.80999999999995</c:v>
                </c:pt>
                <c:pt idx="71">
                  <c:v>597.14</c:v>
                </c:pt>
                <c:pt idx="72">
                  <c:v>587.47</c:v>
                </c:pt>
                <c:pt idx="73">
                  <c:v>608.41999999999996</c:v>
                </c:pt>
                <c:pt idx="74">
                  <c:v>601.16999999999996</c:v>
                </c:pt>
                <c:pt idx="75">
                  <c:v>608.41999999999996</c:v>
                </c:pt>
                <c:pt idx="76">
                  <c:v>581.83000000000004</c:v>
                </c:pt>
                <c:pt idx="77">
                  <c:v>606.80999999999995</c:v>
                </c:pt>
                <c:pt idx="78">
                  <c:v>597.95000000000005</c:v>
                </c:pt>
                <c:pt idx="79">
                  <c:v>606.01</c:v>
                </c:pt>
                <c:pt idx="80">
                  <c:v>601.98</c:v>
                </c:pt>
                <c:pt idx="81">
                  <c:v>610.04</c:v>
                </c:pt>
                <c:pt idx="82">
                  <c:v>593.91999999999996</c:v>
                </c:pt>
                <c:pt idx="83">
                  <c:v>583.44000000000005</c:v>
                </c:pt>
                <c:pt idx="84">
                  <c:v>618.1</c:v>
                </c:pt>
                <c:pt idx="85">
                  <c:v>598.75</c:v>
                </c:pt>
                <c:pt idx="86">
                  <c:v>592.30999999999995</c:v>
                </c:pt>
                <c:pt idx="87">
                  <c:v>606.01</c:v>
                </c:pt>
                <c:pt idx="88">
                  <c:v>607.62</c:v>
                </c:pt>
                <c:pt idx="89">
                  <c:v>593.91999999999996</c:v>
                </c:pt>
                <c:pt idx="90">
                  <c:v>585.86</c:v>
                </c:pt>
                <c:pt idx="91">
                  <c:v>614.07000000000005</c:v>
                </c:pt>
                <c:pt idx="92">
                  <c:v>606.80999999999995</c:v>
                </c:pt>
                <c:pt idx="93">
                  <c:v>589.08000000000004</c:v>
                </c:pt>
                <c:pt idx="94">
                  <c:v>606.01</c:v>
                </c:pt>
                <c:pt idx="95">
                  <c:v>613.26</c:v>
                </c:pt>
                <c:pt idx="96">
                  <c:v>601.16999999999996</c:v>
                </c:pt>
                <c:pt idx="97">
                  <c:v>589.08000000000004</c:v>
                </c:pt>
                <c:pt idx="98">
                  <c:v>617.29</c:v>
                </c:pt>
                <c:pt idx="99">
                  <c:v>606.80999999999995</c:v>
                </c:pt>
                <c:pt idx="100">
                  <c:v>591.5</c:v>
                </c:pt>
                <c:pt idx="101">
                  <c:v>599.55999999999995</c:v>
                </c:pt>
                <c:pt idx="102">
                  <c:v>616.48</c:v>
                </c:pt>
                <c:pt idx="103">
                  <c:v>605.20000000000005</c:v>
                </c:pt>
                <c:pt idx="104">
                  <c:v>593.11</c:v>
                </c:pt>
                <c:pt idx="105">
                  <c:v>607.62</c:v>
                </c:pt>
                <c:pt idx="106">
                  <c:v>618.1</c:v>
                </c:pt>
                <c:pt idx="107">
                  <c:v>605.20000000000005</c:v>
                </c:pt>
                <c:pt idx="108">
                  <c:v>606.01</c:v>
                </c:pt>
                <c:pt idx="109">
                  <c:v>619.71</c:v>
                </c:pt>
                <c:pt idx="110">
                  <c:v>604.4</c:v>
                </c:pt>
                <c:pt idx="111">
                  <c:v>590.70000000000005</c:v>
                </c:pt>
                <c:pt idx="112">
                  <c:v>614.87</c:v>
                </c:pt>
                <c:pt idx="113">
                  <c:v>614.87</c:v>
                </c:pt>
                <c:pt idx="114">
                  <c:v>601.98</c:v>
                </c:pt>
                <c:pt idx="115">
                  <c:v>596.34</c:v>
                </c:pt>
                <c:pt idx="116">
                  <c:v>610.04</c:v>
                </c:pt>
                <c:pt idx="117">
                  <c:v>610.84</c:v>
                </c:pt>
                <c:pt idx="118">
                  <c:v>597.14</c:v>
                </c:pt>
                <c:pt idx="119">
                  <c:v>606.01</c:v>
                </c:pt>
                <c:pt idx="120">
                  <c:v>606.01</c:v>
                </c:pt>
                <c:pt idx="121">
                  <c:v>601.98</c:v>
                </c:pt>
                <c:pt idx="122">
                  <c:v>596.34</c:v>
                </c:pt>
                <c:pt idx="123">
                  <c:v>617.29</c:v>
                </c:pt>
                <c:pt idx="124">
                  <c:v>620.51</c:v>
                </c:pt>
                <c:pt idx="125">
                  <c:v>601.16999999999996</c:v>
                </c:pt>
                <c:pt idx="126">
                  <c:v>606.80999999999995</c:v>
                </c:pt>
                <c:pt idx="127">
                  <c:v>621.32000000000005</c:v>
                </c:pt>
                <c:pt idx="128">
                  <c:v>606.01</c:v>
                </c:pt>
                <c:pt idx="129">
                  <c:v>594.73</c:v>
                </c:pt>
                <c:pt idx="130">
                  <c:v>618.9</c:v>
                </c:pt>
                <c:pt idx="131">
                  <c:v>622.92999999999995</c:v>
                </c:pt>
                <c:pt idx="132">
                  <c:v>601.98</c:v>
                </c:pt>
                <c:pt idx="133">
                  <c:v>610.84</c:v>
                </c:pt>
                <c:pt idx="134">
                  <c:v>619.71</c:v>
                </c:pt>
                <c:pt idx="135">
                  <c:v>610.84</c:v>
                </c:pt>
                <c:pt idx="136">
                  <c:v>597.95000000000005</c:v>
                </c:pt>
                <c:pt idx="137">
                  <c:v>618.1</c:v>
                </c:pt>
                <c:pt idx="138">
                  <c:v>616.48</c:v>
                </c:pt>
                <c:pt idx="139">
                  <c:v>606.01</c:v>
                </c:pt>
                <c:pt idx="140">
                  <c:v>601.16999999999996</c:v>
                </c:pt>
                <c:pt idx="141">
                  <c:v>617.29</c:v>
                </c:pt>
                <c:pt idx="142">
                  <c:v>617.29</c:v>
                </c:pt>
                <c:pt idx="143">
                  <c:v>603.59</c:v>
                </c:pt>
                <c:pt idx="144">
                  <c:v>634.21</c:v>
                </c:pt>
                <c:pt idx="145">
                  <c:v>618.1</c:v>
                </c:pt>
                <c:pt idx="146">
                  <c:v>606.01</c:v>
                </c:pt>
                <c:pt idx="147">
                  <c:v>627.77</c:v>
                </c:pt>
                <c:pt idx="148">
                  <c:v>614.87</c:v>
                </c:pt>
                <c:pt idx="149">
                  <c:v>619.71</c:v>
                </c:pt>
                <c:pt idx="150">
                  <c:v>601.98</c:v>
                </c:pt>
                <c:pt idx="151">
                  <c:v>607.62</c:v>
                </c:pt>
                <c:pt idx="152">
                  <c:v>618.9</c:v>
                </c:pt>
                <c:pt idx="153">
                  <c:v>610.04</c:v>
                </c:pt>
                <c:pt idx="154">
                  <c:v>603.59</c:v>
                </c:pt>
                <c:pt idx="155">
                  <c:v>614.87</c:v>
                </c:pt>
                <c:pt idx="156">
                  <c:v>618.1</c:v>
                </c:pt>
                <c:pt idx="157">
                  <c:v>639.04999999999995</c:v>
                </c:pt>
                <c:pt idx="158">
                  <c:v>613.26</c:v>
                </c:pt>
                <c:pt idx="159">
                  <c:v>628.57000000000005</c:v>
                </c:pt>
                <c:pt idx="160">
                  <c:v>618.1</c:v>
                </c:pt>
                <c:pt idx="161">
                  <c:v>605.20000000000005</c:v>
                </c:pt>
                <c:pt idx="162">
                  <c:v>620.51</c:v>
                </c:pt>
                <c:pt idx="163">
                  <c:v>623.74</c:v>
                </c:pt>
                <c:pt idx="164">
                  <c:v>610.04</c:v>
                </c:pt>
                <c:pt idx="165">
                  <c:v>608.41999999999996</c:v>
                </c:pt>
                <c:pt idx="166">
                  <c:v>622.12</c:v>
                </c:pt>
                <c:pt idx="167">
                  <c:v>619.71</c:v>
                </c:pt>
                <c:pt idx="168">
                  <c:v>606.80999999999995</c:v>
                </c:pt>
                <c:pt idx="169">
                  <c:v>619.71</c:v>
                </c:pt>
                <c:pt idx="170">
                  <c:v>624.54</c:v>
                </c:pt>
                <c:pt idx="171">
                  <c:v>611.65</c:v>
                </c:pt>
                <c:pt idx="172">
                  <c:v>611.65</c:v>
                </c:pt>
                <c:pt idx="173">
                  <c:v>623.74</c:v>
                </c:pt>
                <c:pt idx="174">
                  <c:v>624.54</c:v>
                </c:pt>
                <c:pt idx="175">
                  <c:v>606.01</c:v>
                </c:pt>
                <c:pt idx="176">
                  <c:v>616.48</c:v>
                </c:pt>
                <c:pt idx="177">
                  <c:v>627.77</c:v>
                </c:pt>
                <c:pt idx="178">
                  <c:v>621.32000000000005</c:v>
                </c:pt>
                <c:pt idx="179">
                  <c:v>606.01</c:v>
                </c:pt>
                <c:pt idx="180">
                  <c:v>624.54</c:v>
                </c:pt>
                <c:pt idx="181">
                  <c:v>624.54</c:v>
                </c:pt>
                <c:pt idx="182">
                  <c:v>606.01</c:v>
                </c:pt>
                <c:pt idx="183">
                  <c:v>618.1</c:v>
                </c:pt>
                <c:pt idx="184">
                  <c:v>625.35</c:v>
                </c:pt>
                <c:pt idx="185">
                  <c:v>627.77</c:v>
                </c:pt>
                <c:pt idx="186">
                  <c:v>607.62</c:v>
                </c:pt>
                <c:pt idx="187">
                  <c:v>619.71</c:v>
                </c:pt>
                <c:pt idx="188">
                  <c:v>629.38</c:v>
                </c:pt>
                <c:pt idx="189">
                  <c:v>615.67999999999995</c:v>
                </c:pt>
                <c:pt idx="190">
                  <c:v>609.23</c:v>
                </c:pt>
                <c:pt idx="191">
                  <c:v>624.54</c:v>
                </c:pt>
                <c:pt idx="192">
                  <c:v>621.32000000000005</c:v>
                </c:pt>
                <c:pt idx="193">
                  <c:v>616.48</c:v>
                </c:pt>
                <c:pt idx="194">
                  <c:v>623.74</c:v>
                </c:pt>
                <c:pt idx="195">
                  <c:v>626.96</c:v>
                </c:pt>
                <c:pt idx="196">
                  <c:v>618.1</c:v>
                </c:pt>
                <c:pt idx="197">
                  <c:v>619.71</c:v>
                </c:pt>
                <c:pt idx="198">
                  <c:v>655.16</c:v>
                </c:pt>
                <c:pt idx="199">
                  <c:v>631.79</c:v>
                </c:pt>
                <c:pt idx="200">
                  <c:v>607.62</c:v>
                </c:pt>
                <c:pt idx="201">
                  <c:v>619.71</c:v>
                </c:pt>
                <c:pt idx="202">
                  <c:v>621.32000000000005</c:v>
                </c:pt>
                <c:pt idx="203">
                  <c:v>610.04</c:v>
                </c:pt>
                <c:pt idx="204">
                  <c:v>618.1</c:v>
                </c:pt>
                <c:pt idx="205">
                  <c:v>635.82000000000005</c:v>
                </c:pt>
                <c:pt idx="206">
                  <c:v>627.77</c:v>
                </c:pt>
                <c:pt idx="207">
                  <c:v>614.07000000000005</c:v>
                </c:pt>
                <c:pt idx="208">
                  <c:v>622.92999999999995</c:v>
                </c:pt>
                <c:pt idx="209">
                  <c:v>627.77</c:v>
                </c:pt>
                <c:pt idx="210">
                  <c:v>626.15</c:v>
                </c:pt>
                <c:pt idx="211">
                  <c:v>618.9</c:v>
                </c:pt>
                <c:pt idx="212">
                  <c:v>606.01</c:v>
                </c:pt>
                <c:pt idx="213">
                  <c:v>626.96</c:v>
                </c:pt>
                <c:pt idx="214">
                  <c:v>613.26</c:v>
                </c:pt>
                <c:pt idx="215">
                  <c:v>622.92999999999995</c:v>
                </c:pt>
                <c:pt idx="216">
                  <c:v>623.74</c:v>
                </c:pt>
                <c:pt idx="217">
                  <c:v>622.92999999999995</c:v>
                </c:pt>
                <c:pt idx="218">
                  <c:v>621.32000000000005</c:v>
                </c:pt>
                <c:pt idx="219">
                  <c:v>627.77</c:v>
                </c:pt>
                <c:pt idx="220">
                  <c:v>627.77</c:v>
                </c:pt>
                <c:pt idx="221">
                  <c:v>619.71</c:v>
                </c:pt>
                <c:pt idx="222">
                  <c:v>626.15</c:v>
                </c:pt>
                <c:pt idx="223">
                  <c:v>626.15</c:v>
                </c:pt>
                <c:pt idx="224">
                  <c:v>626.96</c:v>
                </c:pt>
                <c:pt idx="225">
                  <c:v>618.1</c:v>
                </c:pt>
                <c:pt idx="226">
                  <c:v>624.54</c:v>
                </c:pt>
                <c:pt idx="227">
                  <c:v>630.17999999999995</c:v>
                </c:pt>
                <c:pt idx="228">
                  <c:v>614.87</c:v>
                </c:pt>
                <c:pt idx="229">
                  <c:v>626.15</c:v>
                </c:pt>
                <c:pt idx="230">
                  <c:v>639.85</c:v>
                </c:pt>
                <c:pt idx="231">
                  <c:v>632.6</c:v>
                </c:pt>
                <c:pt idx="232">
                  <c:v>621.32000000000005</c:v>
                </c:pt>
                <c:pt idx="233">
                  <c:v>627.77</c:v>
                </c:pt>
                <c:pt idx="234">
                  <c:v>626.15</c:v>
                </c:pt>
                <c:pt idx="235">
                  <c:v>631.79</c:v>
                </c:pt>
                <c:pt idx="236">
                  <c:v>624.54</c:v>
                </c:pt>
                <c:pt idx="237">
                  <c:v>627.77</c:v>
                </c:pt>
                <c:pt idx="238">
                  <c:v>633.41</c:v>
                </c:pt>
                <c:pt idx="239">
                  <c:v>621.32000000000005</c:v>
                </c:pt>
                <c:pt idx="240">
                  <c:v>624.54</c:v>
                </c:pt>
                <c:pt idx="241">
                  <c:v>627.77</c:v>
                </c:pt>
                <c:pt idx="242">
                  <c:v>622.12</c:v>
                </c:pt>
                <c:pt idx="243">
                  <c:v>622.12</c:v>
                </c:pt>
                <c:pt idx="244">
                  <c:v>626.96</c:v>
                </c:pt>
                <c:pt idx="245">
                  <c:v>649.52</c:v>
                </c:pt>
                <c:pt idx="246">
                  <c:v>619.71</c:v>
                </c:pt>
                <c:pt idx="247">
                  <c:v>627.77</c:v>
                </c:pt>
                <c:pt idx="248">
                  <c:v>617.29</c:v>
                </c:pt>
                <c:pt idx="249">
                  <c:v>631.79</c:v>
                </c:pt>
                <c:pt idx="250">
                  <c:v>630.17999999999995</c:v>
                </c:pt>
                <c:pt idx="251">
                  <c:v>631.79</c:v>
                </c:pt>
                <c:pt idx="252">
                  <c:v>630.99</c:v>
                </c:pt>
                <c:pt idx="253">
                  <c:v>626.96</c:v>
                </c:pt>
                <c:pt idx="254">
                  <c:v>626.96</c:v>
                </c:pt>
                <c:pt idx="255">
                  <c:v>648.72</c:v>
                </c:pt>
                <c:pt idx="256">
                  <c:v>-4.03</c:v>
                </c:pt>
                <c:pt idx="257">
                  <c:v>-159.56</c:v>
                </c:pt>
                <c:pt idx="258">
                  <c:v>-295.75</c:v>
                </c:pt>
                <c:pt idx="259">
                  <c:v>-411.79</c:v>
                </c:pt>
                <c:pt idx="260">
                  <c:v>-515.75</c:v>
                </c:pt>
                <c:pt idx="261">
                  <c:v>-552.82000000000005</c:v>
                </c:pt>
                <c:pt idx="262">
                  <c:v>-557.66</c:v>
                </c:pt>
                <c:pt idx="263">
                  <c:v>-556.85</c:v>
                </c:pt>
                <c:pt idx="264">
                  <c:v>-568.94000000000005</c:v>
                </c:pt>
                <c:pt idx="265">
                  <c:v>-568.13</c:v>
                </c:pt>
                <c:pt idx="266">
                  <c:v>-566.52</c:v>
                </c:pt>
                <c:pt idx="267">
                  <c:v>-577.79999999999995</c:v>
                </c:pt>
                <c:pt idx="268">
                  <c:v>-572.97</c:v>
                </c:pt>
                <c:pt idx="269">
                  <c:v>-567.33000000000004</c:v>
                </c:pt>
                <c:pt idx="270">
                  <c:v>-565.71</c:v>
                </c:pt>
                <c:pt idx="271">
                  <c:v>-569.74</c:v>
                </c:pt>
                <c:pt idx="272">
                  <c:v>-567.33000000000004</c:v>
                </c:pt>
                <c:pt idx="273">
                  <c:v>-567.33000000000004</c:v>
                </c:pt>
                <c:pt idx="274">
                  <c:v>-580.22</c:v>
                </c:pt>
                <c:pt idx="275">
                  <c:v>-572.97</c:v>
                </c:pt>
                <c:pt idx="276">
                  <c:v>-572.16</c:v>
                </c:pt>
                <c:pt idx="277">
                  <c:v>-584.25</c:v>
                </c:pt>
                <c:pt idx="278">
                  <c:v>-560.07000000000005</c:v>
                </c:pt>
                <c:pt idx="279">
                  <c:v>-568.94000000000005</c:v>
                </c:pt>
                <c:pt idx="280">
                  <c:v>-583.44000000000005</c:v>
                </c:pt>
                <c:pt idx="281">
                  <c:v>-580.22</c:v>
                </c:pt>
                <c:pt idx="282">
                  <c:v>-569.74</c:v>
                </c:pt>
                <c:pt idx="283">
                  <c:v>-587.47</c:v>
                </c:pt>
                <c:pt idx="284">
                  <c:v>-579.41</c:v>
                </c:pt>
                <c:pt idx="285">
                  <c:v>-570.54999999999995</c:v>
                </c:pt>
                <c:pt idx="286">
                  <c:v>-572.16</c:v>
                </c:pt>
                <c:pt idx="287">
                  <c:v>-582.64</c:v>
                </c:pt>
                <c:pt idx="288">
                  <c:v>-574.58000000000004</c:v>
                </c:pt>
                <c:pt idx="289">
                  <c:v>-594.73</c:v>
                </c:pt>
                <c:pt idx="290">
                  <c:v>-581.83000000000004</c:v>
                </c:pt>
                <c:pt idx="291">
                  <c:v>-572.97</c:v>
                </c:pt>
                <c:pt idx="292">
                  <c:v>-572.97</c:v>
                </c:pt>
                <c:pt idx="293">
                  <c:v>-590.70000000000005</c:v>
                </c:pt>
                <c:pt idx="294">
                  <c:v>-579.41</c:v>
                </c:pt>
                <c:pt idx="295">
                  <c:v>-576.19000000000005</c:v>
                </c:pt>
                <c:pt idx="296">
                  <c:v>-596.34</c:v>
                </c:pt>
                <c:pt idx="297">
                  <c:v>-579.41</c:v>
                </c:pt>
                <c:pt idx="298">
                  <c:v>-579.41</c:v>
                </c:pt>
                <c:pt idx="299">
                  <c:v>-597.14</c:v>
                </c:pt>
                <c:pt idx="300">
                  <c:v>-582.64</c:v>
                </c:pt>
                <c:pt idx="301">
                  <c:v>-567.33000000000004</c:v>
                </c:pt>
                <c:pt idx="302">
                  <c:v>-600.37</c:v>
                </c:pt>
                <c:pt idx="303">
                  <c:v>-586.66999999999996</c:v>
                </c:pt>
                <c:pt idx="304">
                  <c:v>-574.58000000000004</c:v>
                </c:pt>
                <c:pt idx="305">
                  <c:v>-608.41999999999996</c:v>
                </c:pt>
                <c:pt idx="306">
                  <c:v>-592.30999999999995</c:v>
                </c:pt>
                <c:pt idx="307">
                  <c:v>-580.22</c:v>
                </c:pt>
                <c:pt idx="308">
                  <c:v>-603.59</c:v>
                </c:pt>
                <c:pt idx="309">
                  <c:v>-585.86</c:v>
                </c:pt>
                <c:pt idx="310">
                  <c:v>-580.22</c:v>
                </c:pt>
                <c:pt idx="311">
                  <c:v>-588.28</c:v>
                </c:pt>
                <c:pt idx="312">
                  <c:v>-597.14</c:v>
                </c:pt>
                <c:pt idx="313">
                  <c:v>-585.04999999999995</c:v>
                </c:pt>
                <c:pt idx="314">
                  <c:v>-577.79999999999995</c:v>
                </c:pt>
                <c:pt idx="315">
                  <c:v>-601.98</c:v>
                </c:pt>
                <c:pt idx="316">
                  <c:v>-584.25</c:v>
                </c:pt>
                <c:pt idx="317">
                  <c:v>-575.38</c:v>
                </c:pt>
                <c:pt idx="318">
                  <c:v>-572.16</c:v>
                </c:pt>
                <c:pt idx="319">
                  <c:v>-589.08000000000004</c:v>
                </c:pt>
                <c:pt idx="320">
                  <c:v>-580.22</c:v>
                </c:pt>
                <c:pt idx="321">
                  <c:v>-606.01</c:v>
                </c:pt>
                <c:pt idx="322">
                  <c:v>-590.70000000000005</c:v>
                </c:pt>
                <c:pt idx="323">
                  <c:v>-581.83000000000004</c:v>
                </c:pt>
                <c:pt idx="324">
                  <c:v>-606.80999999999995</c:v>
                </c:pt>
                <c:pt idx="325">
                  <c:v>-587.47</c:v>
                </c:pt>
                <c:pt idx="326">
                  <c:v>-582.64</c:v>
                </c:pt>
                <c:pt idx="327">
                  <c:v>-597.95000000000005</c:v>
                </c:pt>
                <c:pt idx="328">
                  <c:v>-605.20000000000005</c:v>
                </c:pt>
                <c:pt idx="329">
                  <c:v>-580.22</c:v>
                </c:pt>
                <c:pt idx="330">
                  <c:v>-606.01</c:v>
                </c:pt>
                <c:pt idx="331">
                  <c:v>-600.37</c:v>
                </c:pt>
                <c:pt idx="332">
                  <c:v>-578.61</c:v>
                </c:pt>
                <c:pt idx="333">
                  <c:v>-598.75</c:v>
                </c:pt>
                <c:pt idx="334">
                  <c:v>-606.01</c:v>
                </c:pt>
                <c:pt idx="335">
                  <c:v>-589.89</c:v>
                </c:pt>
                <c:pt idx="336">
                  <c:v>-592.30999999999995</c:v>
                </c:pt>
                <c:pt idx="337">
                  <c:v>-606.01</c:v>
                </c:pt>
                <c:pt idx="338">
                  <c:v>-597.14</c:v>
                </c:pt>
                <c:pt idx="339">
                  <c:v>-590.70000000000005</c:v>
                </c:pt>
                <c:pt idx="340">
                  <c:v>-618.1</c:v>
                </c:pt>
                <c:pt idx="341">
                  <c:v>-591.5</c:v>
                </c:pt>
                <c:pt idx="342">
                  <c:v>-581.83000000000004</c:v>
                </c:pt>
                <c:pt idx="343">
                  <c:v>-630.99</c:v>
                </c:pt>
                <c:pt idx="344">
                  <c:v>-601.98</c:v>
                </c:pt>
                <c:pt idx="345">
                  <c:v>-590.70000000000005</c:v>
                </c:pt>
                <c:pt idx="346">
                  <c:v>-607.62</c:v>
                </c:pt>
                <c:pt idx="347">
                  <c:v>-602.78</c:v>
                </c:pt>
                <c:pt idx="348">
                  <c:v>-606.01</c:v>
                </c:pt>
                <c:pt idx="349">
                  <c:v>-618.1</c:v>
                </c:pt>
                <c:pt idx="350">
                  <c:v>-604.4</c:v>
                </c:pt>
                <c:pt idx="351">
                  <c:v>-581.03</c:v>
                </c:pt>
                <c:pt idx="352">
                  <c:v>-611.65</c:v>
                </c:pt>
                <c:pt idx="353">
                  <c:v>-605.20000000000005</c:v>
                </c:pt>
                <c:pt idx="354">
                  <c:v>-590.70000000000005</c:v>
                </c:pt>
                <c:pt idx="355">
                  <c:v>-601.98</c:v>
                </c:pt>
                <c:pt idx="356">
                  <c:v>-604.4</c:v>
                </c:pt>
                <c:pt idx="357">
                  <c:v>-597.95000000000005</c:v>
                </c:pt>
                <c:pt idx="358">
                  <c:v>-591.5</c:v>
                </c:pt>
                <c:pt idx="359">
                  <c:v>-617.29</c:v>
                </c:pt>
                <c:pt idx="360">
                  <c:v>-610.84</c:v>
                </c:pt>
                <c:pt idx="361">
                  <c:v>-601.98</c:v>
                </c:pt>
                <c:pt idx="362">
                  <c:v>-614.87</c:v>
                </c:pt>
                <c:pt idx="363">
                  <c:v>-601.16999999999996</c:v>
                </c:pt>
                <c:pt idx="364">
                  <c:v>-588.28</c:v>
                </c:pt>
                <c:pt idx="365">
                  <c:v>-614.07000000000005</c:v>
                </c:pt>
                <c:pt idx="366">
                  <c:v>-605.20000000000005</c:v>
                </c:pt>
                <c:pt idx="367">
                  <c:v>-585.86</c:v>
                </c:pt>
                <c:pt idx="368">
                  <c:v>-618.9</c:v>
                </c:pt>
                <c:pt idx="369">
                  <c:v>-601.98</c:v>
                </c:pt>
                <c:pt idx="370">
                  <c:v>-594.73</c:v>
                </c:pt>
                <c:pt idx="371">
                  <c:v>-611.65</c:v>
                </c:pt>
                <c:pt idx="372">
                  <c:v>-606.01</c:v>
                </c:pt>
                <c:pt idx="373">
                  <c:v>-592.30999999999995</c:v>
                </c:pt>
                <c:pt idx="374">
                  <c:v>-610.04</c:v>
                </c:pt>
                <c:pt idx="375">
                  <c:v>-608.41999999999996</c:v>
                </c:pt>
                <c:pt idx="376">
                  <c:v>-599.55999999999995</c:v>
                </c:pt>
                <c:pt idx="377">
                  <c:v>-606.01</c:v>
                </c:pt>
                <c:pt idx="378">
                  <c:v>-620.51</c:v>
                </c:pt>
                <c:pt idx="379">
                  <c:v>-593.11</c:v>
                </c:pt>
                <c:pt idx="380">
                  <c:v>-611.65</c:v>
                </c:pt>
                <c:pt idx="381">
                  <c:v>-620.51</c:v>
                </c:pt>
                <c:pt idx="382">
                  <c:v>-604.4</c:v>
                </c:pt>
                <c:pt idx="383">
                  <c:v>-601.98</c:v>
                </c:pt>
                <c:pt idx="384">
                  <c:v>-618.1</c:v>
                </c:pt>
                <c:pt idx="385">
                  <c:v>-606.01</c:v>
                </c:pt>
                <c:pt idx="386">
                  <c:v>-592.30999999999995</c:v>
                </c:pt>
                <c:pt idx="387">
                  <c:v>-614.07000000000005</c:v>
                </c:pt>
                <c:pt idx="388">
                  <c:v>-614.87</c:v>
                </c:pt>
                <c:pt idx="389">
                  <c:v>-592.30999999999995</c:v>
                </c:pt>
                <c:pt idx="390">
                  <c:v>-621.32000000000005</c:v>
                </c:pt>
                <c:pt idx="391">
                  <c:v>-609.23</c:v>
                </c:pt>
                <c:pt idx="392">
                  <c:v>-593.91999999999996</c:v>
                </c:pt>
                <c:pt idx="393">
                  <c:v>-614.87</c:v>
                </c:pt>
                <c:pt idx="394">
                  <c:v>-618.1</c:v>
                </c:pt>
                <c:pt idx="395">
                  <c:v>-601.16999999999996</c:v>
                </c:pt>
                <c:pt idx="396">
                  <c:v>-631.79</c:v>
                </c:pt>
                <c:pt idx="397">
                  <c:v>-618.1</c:v>
                </c:pt>
                <c:pt idx="398">
                  <c:v>-603.59</c:v>
                </c:pt>
                <c:pt idx="399">
                  <c:v>-605.20000000000005</c:v>
                </c:pt>
                <c:pt idx="400">
                  <c:v>-617.29</c:v>
                </c:pt>
                <c:pt idx="401">
                  <c:v>-606.01</c:v>
                </c:pt>
                <c:pt idx="402">
                  <c:v>-631.79</c:v>
                </c:pt>
                <c:pt idx="403">
                  <c:v>-639.85</c:v>
                </c:pt>
                <c:pt idx="404">
                  <c:v>-607.62</c:v>
                </c:pt>
                <c:pt idx="405">
                  <c:v>-601.98</c:v>
                </c:pt>
                <c:pt idx="406">
                  <c:v>-624.54</c:v>
                </c:pt>
                <c:pt idx="407">
                  <c:v>-616.48</c:v>
                </c:pt>
                <c:pt idx="408">
                  <c:v>-597.95000000000005</c:v>
                </c:pt>
                <c:pt idx="409">
                  <c:v>-618.9</c:v>
                </c:pt>
                <c:pt idx="410">
                  <c:v>-622.12</c:v>
                </c:pt>
                <c:pt idx="411">
                  <c:v>-606.01</c:v>
                </c:pt>
                <c:pt idx="412">
                  <c:v>-618.1</c:v>
                </c:pt>
                <c:pt idx="413">
                  <c:v>-621.32000000000005</c:v>
                </c:pt>
                <c:pt idx="414">
                  <c:v>-580.22</c:v>
                </c:pt>
                <c:pt idx="415">
                  <c:v>-615.67999999999995</c:v>
                </c:pt>
                <c:pt idx="416">
                  <c:v>-624.54</c:v>
                </c:pt>
                <c:pt idx="417">
                  <c:v>-606.80999999999995</c:v>
                </c:pt>
                <c:pt idx="418">
                  <c:v>-614.87</c:v>
                </c:pt>
                <c:pt idx="419">
                  <c:v>-624.54</c:v>
                </c:pt>
                <c:pt idx="420">
                  <c:v>-608.41999999999996</c:v>
                </c:pt>
                <c:pt idx="421">
                  <c:v>-616.48</c:v>
                </c:pt>
                <c:pt idx="422">
                  <c:v>-621.32000000000005</c:v>
                </c:pt>
                <c:pt idx="423">
                  <c:v>-607.62</c:v>
                </c:pt>
                <c:pt idx="424">
                  <c:v>-631.79</c:v>
                </c:pt>
                <c:pt idx="425">
                  <c:v>-622.12</c:v>
                </c:pt>
                <c:pt idx="426">
                  <c:v>-627.77</c:v>
                </c:pt>
                <c:pt idx="427">
                  <c:v>-607.62</c:v>
                </c:pt>
                <c:pt idx="428">
                  <c:v>-619.71</c:v>
                </c:pt>
                <c:pt idx="429">
                  <c:v>-621.32000000000005</c:v>
                </c:pt>
                <c:pt idx="430">
                  <c:v>-606.80999999999995</c:v>
                </c:pt>
                <c:pt idx="431">
                  <c:v>-621.32000000000005</c:v>
                </c:pt>
                <c:pt idx="432">
                  <c:v>-636.63</c:v>
                </c:pt>
                <c:pt idx="433">
                  <c:v>-606.01</c:v>
                </c:pt>
                <c:pt idx="434">
                  <c:v>-614.87</c:v>
                </c:pt>
                <c:pt idx="435">
                  <c:v>-624.54</c:v>
                </c:pt>
                <c:pt idx="436">
                  <c:v>-607.62</c:v>
                </c:pt>
                <c:pt idx="437">
                  <c:v>-629.38</c:v>
                </c:pt>
                <c:pt idx="438">
                  <c:v>-623.74</c:v>
                </c:pt>
                <c:pt idx="439">
                  <c:v>-608.41999999999996</c:v>
                </c:pt>
                <c:pt idx="440">
                  <c:v>-614.07000000000005</c:v>
                </c:pt>
                <c:pt idx="441">
                  <c:v>-629.38</c:v>
                </c:pt>
                <c:pt idx="442">
                  <c:v>-617.29</c:v>
                </c:pt>
                <c:pt idx="443">
                  <c:v>-614.87</c:v>
                </c:pt>
                <c:pt idx="444">
                  <c:v>-622.92999999999995</c:v>
                </c:pt>
                <c:pt idx="445">
                  <c:v>-619.71</c:v>
                </c:pt>
                <c:pt idx="446">
                  <c:v>-611.65</c:v>
                </c:pt>
                <c:pt idx="447">
                  <c:v>-622.12</c:v>
                </c:pt>
                <c:pt idx="448">
                  <c:v>-624.54</c:v>
                </c:pt>
                <c:pt idx="449">
                  <c:v>-607.62</c:v>
                </c:pt>
                <c:pt idx="450">
                  <c:v>-622.92999999999995</c:v>
                </c:pt>
                <c:pt idx="451">
                  <c:v>-623.74</c:v>
                </c:pt>
                <c:pt idx="452">
                  <c:v>-614.87</c:v>
                </c:pt>
                <c:pt idx="453">
                  <c:v>-618.9</c:v>
                </c:pt>
                <c:pt idx="454">
                  <c:v>-624.54</c:v>
                </c:pt>
                <c:pt idx="455">
                  <c:v>-616.48</c:v>
                </c:pt>
                <c:pt idx="456">
                  <c:v>-621.32000000000005</c:v>
                </c:pt>
                <c:pt idx="457">
                  <c:v>-626.15</c:v>
                </c:pt>
                <c:pt idx="458">
                  <c:v>-618.1</c:v>
                </c:pt>
                <c:pt idx="459">
                  <c:v>-621.32000000000005</c:v>
                </c:pt>
                <c:pt idx="460">
                  <c:v>-624.54</c:v>
                </c:pt>
                <c:pt idx="461">
                  <c:v>-621.32000000000005</c:v>
                </c:pt>
                <c:pt idx="462">
                  <c:v>-621.32000000000005</c:v>
                </c:pt>
                <c:pt idx="463">
                  <c:v>-624.54</c:v>
                </c:pt>
                <c:pt idx="464">
                  <c:v>-619.71</c:v>
                </c:pt>
                <c:pt idx="465">
                  <c:v>-619.71</c:v>
                </c:pt>
                <c:pt idx="466">
                  <c:v>-623.74</c:v>
                </c:pt>
                <c:pt idx="467">
                  <c:v>-627.77</c:v>
                </c:pt>
                <c:pt idx="468">
                  <c:v>-620.51</c:v>
                </c:pt>
                <c:pt idx="469">
                  <c:v>-621.32000000000005</c:v>
                </c:pt>
                <c:pt idx="470">
                  <c:v>-624.54</c:v>
                </c:pt>
                <c:pt idx="471">
                  <c:v>-618.1</c:v>
                </c:pt>
                <c:pt idx="472">
                  <c:v>-622.12</c:v>
                </c:pt>
                <c:pt idx="473">
                  <c:v>-624.54</c:v>
                </c:pt>
                <c:pt idx="474">
                  <c:v>-617.29</c:v>
                </c:pt>
                <c:pt idx="475">
                  <c:v>-626.96</c:v>
                </c:pt>
                <c:pt idx="476">
                  <c:v>-627.77</c:v>
                </c:pt>
                <c:pt idx="477">
                  <c:v>-618.1</c:v>
                </c:pt>
                <c:pt idx="478">
                  <c:v>-606.01</c:v>
                </c:pt>
                <c:pt idx="479">
                  <c:v>-626.15</c:v>
                </c:pt>
                <c:pt idx="480">
                  <c:v>-619.71</c:v>
                </c:pt>
                <c:pt idx="481">
                  <c:v>-621.32000000000005</c:v>
                </c:pt>
                <c:pt idx="482">
                  <c:v>-623.74</c:v>
                </c:pt>
                <c:pt idx="483">
                  <c:v>-622.92999999999995</c:v>
                </c:pt>
                <c:pt idx="484">
                  <c:v>-622.92999999999995</c:v>
                </c:pt>
                <c:pt idx="485">
                  <c:v>-624.54</c:v>
                </c:pt>
                <c:pt idx="486">
                  <c:v>-626.96</c:v>
                </c:pt>
                <c:pt idx="487">
                  <c:v>-623.74</c:v>
                </c:pt>
                <c:pt idx="488">
                  <c:v>-626.15</c:v>
                </c:pt>
                <c:pt idx="489">
                  <c:v>-629.38</c:v>
                </c:pt>
                <c:pt idx="490">
                  <c:v>-642.27</c:v>
                </c:pt>
                <c:pt idx="491">
                  <c:v>-628.57000000000005</c:v>
                </c:pt>
                <c:pt idx="492">
                  <c:v>-624.54</c:v>
                </c:pt>
                <c:pt idx="493">
                  <c:v>-619.71</c:v>
                </c:pt>
                <c:pt idx="494">
                  <c:v>-623.74</c:v>
                </c:pt>
                <c:pt idx="495">
                  <c:v>-620.51</c:v>
                </c:pt>
                <c:pt idx="496">
                  <c:v>-622.92999999999995</c:v>
                </c:pt>
                <c:pt idx="497">
                  <c:v>-623.74</c:v>
                </c:pt>
                <c:pt idx="498">
                  <c:v>-620.51</c:v>
                </c:pt>
                <c:pt idx="499">
                  <c:v>-619.71</c:v>
                </c:pt>
                <c:pt idx="500">
                  <c:v>-623.74</c:v>
                </c:pt>
                <c:pt idx="501">
                  <c:v>-626.15</c:v>
                </c:pt>
                <c:pt idx="502">
                  <c:v>-628.57000000000005</c:v>
                </c:pt>
                <c:pt idx="503">
                  <c:v>-622.12</c:v>
                </c:pt>
                <c:pt idx="504">
                  <c:v>-626.96</c:v>
                </c:pt>
                <c:pt idx="505">
                  <c:v>-626.15</c:v>
                </c:pt>
                <c:pt idx="506">
                  <c:v>-624.54</c:v>
                </c:pt>
                <c:pt idx="507">
                  <c:v>-632.6</c:v>
                </c:pt>
                <c:pt idx="508">
                  <c:v>-624.54</c:v>
                </c:pt>
                <c:pt idx="509">
                  <c:v>-630.99</c:v>
                </c:pt>
                <c:pt idx="510">
                  <c:v>-633.41</c:v>
                </c:pt>
                <c:pt idx="511">
                  <c:v>-624.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D67-5B40-8863-D2AA95D5F1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4614783"/>
        <c:axId val="884620607"/>
      </c:scatterChart>
      <c:valAx>
        <c:axId val="8846147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20607"/>
        <c:crosses val="autoZero"/>
        <c:crossBetween val="midCat"/>
      </c:valAx>
      <c:valAx>
        <c:axId val="884620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14783"/>
        <c:crosses val="autoZero"/>
        <c:crossBetween val="midCat"/>
      </c:valAx>
      <c:spPr>
        <a:noFill/>
        <a:ln w="25400"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/>
    <cs:effectRef idx="1"/>
    <cs:fontRef idx="minor">
      <a:schemeClr val="dk1"/>
    </cs:fontRef>
    <cs:spPr>
      <a:ln w="9525" cap="flat" cmpd="sng" algn="ctr">
        <a:solidFill>
          <a:schemeClr val="phClr">
            <a:alpha val="70000"/>
          </a:schemeClr>
        </a:solidFill>
        <a:prstDash val="sysDot"/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rnd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0" baseline="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>
              <a:alpha val="0"/>
            </a:schemeClr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5000"/>
            <a:lumOff val="75000"/>
          </a:schemeClr>
        </a:solidFill>
        <a:round/>
      </a:ln>
    </cs:spPr>
    <cs:defRPr sz="900" kern="1200" spc="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63</cp:revision>
  <cp:lastPrinted>2023-08-31T13:54:00Z</cp:lastPrinted>
  <dcterms:created xsi:type="dcterms:W3CDTF">2025-09-22T05:22:00Z</dcterms:created>
  <dcterms:modified xsi:type="dcterms:W3CDTF">2025-10-0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